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A320AD" w14:textId="77777777" w:rsidR="00380647" w:rsidRPr="00380647" w:rsidRDefault="00380647" w:rsidP="00380647">
      <w:pPr>
        <w:spacing w:after="0"/>
        <w:jc w:val="both"/>
        <w:rPr>
          <w:rFonts w:asciiTheme="majorBidi" w:hAnsiTheme="majorBidi" w:cstheme="majorBidi"/>
          <w:sz w:val="24"/>
          <w:szCs w:val="24"/>
        </w:rPr>
      </w:pPr>
    </w:p>
    <w:p w14:paraId="2D29541B" w14:textId="23986483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1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Sagayaraj, R.; Jegadheeswari, M.; Aravazhi, S.; Chandrasekaran, G.; Dhanalakshmi, A. Structural, Spectroscopic and Magnetic Study of Nanocrystalline Terbium–Nickel Ferrite by Oxalate Co-Precipitation Method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Chem. Africa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20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3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4), 955–963.</w:t>
      </w:r>
    </w:p>
    <w:p w14:paraId="258C5FAF" w14:textId="45E06DDA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2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Gul, S.; Khan, S. B.; Rehman, I. U.; Khan, M. A.; Khan, M. I. A Comprehensive Review of Magnetic Nanomaterials Modern Day Theranostics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Front. Mater.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9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="00842CB4">
        <w:rPr>
          <w:rFonts w:asciiTheme="majorBidi" w:hAnsiTheme="majorBidi" w:cstheme="majorBidi"/>
          <w:i/>
          <w:iCs/>
          <w:noProof/>
          <w:sz w:val="24"/>
          <w:szCs w:val="24"/>
        </w:rPr>
        <w:t>6</w:t>
      </w:r>
      <w:r w:rsidR="00842CB4">
        <w:rPr>
          <w:rFonts w:asciiTheme="majorBidi" w:hAnsiTheme="majorBidi" w:cstheme="majorBidi"/>
          <w:noProof/>
          <w:sz w:val="24"/>
          <w:szCs w:val="24"/>
        </w:rPr>
        <w:t>, 1-15.</w:t>
      </w:r>
    </w:p>
    <w:p w14:paraId="153F882E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3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Lima-Tenório, M. K.; Gómez Pineda, E. A.; Ahmad, N. M.; Fessi, H.; Elaissari, A. Magnetic Nanoparticles: In Vivo Cancer Diagnosis and Therapy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Int. J. Pharm.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5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493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1–2), 313–327.</w:t>
      </w:r>
    </w:p>
    <w:p w14:paraId="41580AC0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4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Wang, J.; Cui, H. Nanostructure-Based Theranostic Systems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Theranostics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6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6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9), 1274–1276.</w:t>
      </w:r>
    </w:p>
    <w:p w14:paraId="69A150DF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5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Ferreira, M.; Sousa, J.; Pais, A.; Vitorino, C. The Role of Magnetic Nanoparticles in Cancer Nanotheranostics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Materials (Basel).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20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13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2), 266.</w:t>
      </w:r>
    </w:p>
    <w:p w14:paraId="6CA87524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6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Tarhini, M.; Vega-Chacón, J.; Jafelicci, M.; Zine, N.; Errachid, A.; Fessi, H.; Elaissari, A. Structured Magnetic Core/Silica Internal Shell Layer and Protein Out Layer Shell (BSA@SiO2@SME): Preparation and Characterization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Chem. Africa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20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3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1), 127–134.</w:t>
      </w:r>
    </w:p>
    <w:p w14:paraId="15A2E921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7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Kolhatkar, A.; Jamison, A.; Litvinov, D.; Willson, R.; Lee, T. Tuning the Magnetic Properties of Nanoparticles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Int. J. Mol. Sci.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3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14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8), 15977–16009.</w:t>
      </w:r>
    </w:p>
    <w:p w14:paraId="25D664FE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8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Biehl, P.; von der Lühe, M.; Dutz, S.; Schacher, F. Synthesis, Characterization, and Applications of Magnetic Nanoparticles Featuring Polyzwitterionic Coatings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Polymers (Basel).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8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10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1), 91.</w:t>
      </w:r>
    </w:p>
    <w:p w14:paraId="2CED1B1F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9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Leem, G.; Sarangi, S.; Zhang, S.; Rusakova, I.; Brazdeikis, A.; Litvinov, D.; Lee, T. R. Surfactant-Controlled Size and Shape Evolution of Magnetic Nanoparticles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Cryst. Growth Des.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09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9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1), 32–34.</w:t>
      </w:r>
    </w:p>
    <w:p w14:paraId="1F364C9B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10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Xiao, Y.; Du, J. Superparamagnetic Nanoparticles for Biomedical Applications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J. Mater. Chem. B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20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8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3), 354–367.</w:t>
      </w:r>
    </w:p>
    <w:p w14:paraId="01258FB5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11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Israel, L. L.; Galstyan, A.; Holler, E.; Ljubimova, J. Y. Magnetic Iron Oxide Nanoparticles for Imaging, Targeting and Treatment of Primary and Metastatic Tumors of the Brain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J. Control. Release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20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320</w:t>
      </w:r>
      <w:r w:rsidRPr="00380647">
        <w:rPr>
          <w:rFonts w:asciiTheme="majorBidi" w:hAnsiTheme="majorBidi" w:cstheme="majorBidi"/>
          <w:noProof/>
          <w:sz w:val="24"/>
          <w:szCs w:val="24"/>
        </w:rPr>
        <w:t>, 45–62.</w:t>
      </w:r>
    </w:p>
    <w:p w14:paraId="1906CB7A" w14:textId="4C1B412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12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Bucharskaya, A. B. The Magnetite Nanoparticles in Theranostic Applications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J. Nanomedicine Res.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7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5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3)</w:t>
      </w:r>
      <w:r w:rsidR="00842CB4">
        <w:rPr>
          <w:rFonts w:asciiTheme="majorBidi" w:hAnsiTheme="majorBidi" w:cstheme="majorBidi"/>
          <w:noProof/>
          <w:sz w:val="24"/>
          <w:szCs w:val="24"/>
        </w:rPr>
        <w:t>, 00119</w:t>
      </w:r>
      <w:r w:rsidRPr="00380647">
        <w:rPr>
          <w:rFonts w:asciiTheme="majorBidi" w:hAnsiTheme="majorBidi" w:cstheme="majorBidi"/>
          <w:noProof/>
          <w:sz w:val="24"/>
          <w:szCs w:val="24"/>
        </w:rPr>
        <w:t>.</w:t>
      </w:r>
    </w:p>
    <w:p w14:paraId="34B8CE0E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13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Shabatina, T. I.; Vernaya, O. I.; Shabatin, V. P.; Melnikov, M. Y. Magnetic Nanoparticles for Biomedical Purposes: Modern Trends and Prospects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Magnetochemistry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20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6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3), 30.</w:t>
      </w:r>
    </w:p>
    <w:p w14:paraId="30C5C00C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14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Cortajarena, A. L.; Ortega, D.; Ocampo, S. M.; Gonzalez-García, A.; Couleaud, P.; Miranda, R.; Belda-Iniesta, C.; Ayuso-Sacido, A. Engineering Iron Oxide Nanoparticles for Clinical Settings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Nanobiomedicine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4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1</w:t>
      </w:r>
      <w:r w:rsidRPr="00380647">
        <w:rPr>
          <w:rFonts w:asciiTheme="majorBidi" w:hAnsiTheme="majorBidi" w:cstheme="majorBidi"/>
          <w:noProof/>
          <w:sz w:val="24"/>
          <w:szCs w:val="24"/>
        </w:rPr>
        <w:t>, 2.</w:t>
      </w:r>
    </w:p>
    <w:p w14:paraId="2D655D19" w14:textId="5860428D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15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Chang, D.; Lim, M.; Goos, J. A. C. M.; Qiao, R.; Ng, Y. Y.; Mansfeld, F. M.; Jackson, M.; Davis, T. P.; Kavallaris, M. Biologically Targeted Magnetic Hyperthermia: Potential and Limitations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Front. Pharmacol.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8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9</w:t>
      </w:r>
      <w:r w:rsidR="00842CB4">
        <w:rPr>
          <w:rFonts w:asciiTheme="majorBidi" w:hAnsiTheme="majorBidi" w:cstheme="majorBidi"/>
          <w:noProof/>
          <w:sz w:val="24"/>
          <w:szCs w:val="24"/>
        </w:rPr>
        <w:t>, 831.</w:t>
      </w:r>
    </w:p>
    <w:p w14:paraId="24B143EA" w14:textId="7FE608C4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16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Ramanathan, S.; Archunan, G.; Sivakumar, M.; Tamil Selvan, S.; Fred, A. L.; Kumar, S.; Gulyás, B.; Padmanabhan, P. Theranostic Applications of Nanoparticles in Neurodegenerative Disorders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Int. J. Nanomedicine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8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13</w:t>
      </w:r>
      <w:r w:rsidRPr="00380647">
        <w:rPr>
          <w:rFonts w:asciiTheme="majorBidi" w:hAnsiTheme="majorBidi" w:cstheme="majorBidi"/>
          <w:noProof/>
          <w:sz w:val="24"/>
          <w:szCs w:val="24"/>
        </w:rPr>
        <w:t>, 5561–5576.</w:t>
      </w:r>
    </w:p>
    <w:p w14:paraId="3F873034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17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Yang, W.; Veroniaina, H.; Qi, X.; Chen, P.; Li, F.; Ke, P. C. Soft and Condensed Nanoparticles and Nanoformulations for Cancer Drug Delivery and Repurpose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Adv. Ther.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20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3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1), 1900102.</w:t>
      </w:r>
    </w:p>
    <w:p w14:paraId="405101F6" w14:textId="2A72A16A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lastRenderedPageBreak/>
        <w:t xml:space="preserve">(18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Ladj, R.; Bitar, A.; Eissa, M.; Mugnier, Y.; Le Dantec, R.; Fessi, H.; Elaissari, A. Individual Inorganic Nanoparticles: Preparation, Functionalization and in Vitro Biomedical Diagnostic Applications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J. Mater. Chem. B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3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1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10), 1381</w:t>
      </w:r>
      <w:r w:rsidR="00842CB4">
        <w:rPr>
          <w:rFonts w:asciiTheme="majorBidi" w:hAnsiTheme="majorBidi" w:cstheme="majorBidi"/>
          <w:noProof/>
          <w:sz w:val="24"/>
          <w:szCs w:val="24"/>
        </w:rPr>
        <w:t>-1396</w:t>
      </w:r>
      <w:r w:rsidRPr="00380647">
        <w:rPr>
          <w:rFonts w:asciiTheme="majorBidi" w:hAnsiTheme="majorBidi" w:cstheme="majorBidi"/>
          <w:noProof/>
          <w:sz w:val="24"/>
          <w:szCs w:val="24"/>
        </w:rPr>
        <w:t>.</w:t>
      </w:r>
    </w:p>
    <w:p w14:paraId="7EC50C09" w14:textId="7672038C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19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Kim, B. S.; Lee, T. R. The Development of Smart, Multi-Responsive Core@Shell Composite Nanoparticles. In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Nanoparticles Technology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; InTech, </w:t>
      </w:r>
      <w:r w:rsidRPr="0010370F">
        <w:rPr>
          <w:rFonts w:asciiTheme="majorBidi" w:hAnsiTheme="majorBidi" w:cstheme="majorBidi"/>
          <w:b/>
          <w:bCs/>
          <w:noProof/>
          <w:sz w:val="24"/>
          <w:szCs w:val="24"/>
        </w:rPr>
        <w:t>2015</w:t>
      </w:r>
      <w:r w:rsidRPr="00380647">
        <w:rPr>
          <w:rFonts w:asciiTheme="majorBidi" w:hAnsiTheme="majorBidi" w:cstheme="majorBidi"/>
          <w:noProof/>
          <w:sz w:val="24"/>
          <w:szCs w:val="24"/>
        </w:rPr>
        <w:t>; 1–22.</w:t>
      </w:r>
    </w:p>
    <w:p w14:paraId="686BB505" w14:textId="7778A50A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20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Mohapatra, A.; Uthaman, S.; Park, I.-K. External and Internal Stimuli-Responsive Metallic Nanotherapeutics for Enhanced Anticancer Therapy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Front. Mol. Biosci.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21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7</w:t>
      </w:r>
      <w:r w:rsidR="0010370F">
        <w:rPr>
          <w:rFonts w:asciiTheme="majorBidi" w:hAnsiTheme="majorBidi" w:cstheme="majorBidi"/>
          <w:noProof/>
          <w:sz w:val="24"/>
          <w:szCs w:val="24"/>
        </w:rPr>
        <w:t>, 597634.</w:t>
      </w:r>
    </w:p>
    <w:p w14:paraId="070C757C" w14:textId="7AE7CBE3" w:rsidR="00380647" w:rsidRPr="0077645D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21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Yaqoob, S. B.; Adnan, R.; Rameez Khan, R. M.; Rashid, M. Gold, Silver, and Palladium </w:t>
      </w:r>
      <w:bookmarkStart w:id="0" w:name="_GoBack"/>
      <w:bookmarkEnd w:id="0"/>
      <w:r w:rsidRPr="0077645D">
        <w:rPr>
          <w:rFonts w:asciiTheme="majorBidi" w:hAnsiTheme="majorBidi" w:cstheme="majorBidi"/>
          <w:noProof/>
          <w:sz w:val="24"/>
          <w:szCs w:val="24"/>
        </w:rPr>
        <w:t xml:space="preserve">Nanoparticles: A Chemical Tool for Biomedical Applications. </w:t>
      </w:r>
      <w:r w:rsidRPr="0077645D">
        <w:rPr>
          <w:rFonts w:asciiTheme="majorBidi" w:hAnsiTheme="majorBidi" w:cstheme="majorBidi"/>
          <w:i/>
          <w:iCs/>
          <w:noProof/>
          <w:sz w:val="24"/>
          <w:szCs w:val="24"/>
        </w:rPr>
        <w:t>Front. Chem.</w:t>
      </w:r>
      <w:r w:rsidRPr="0077645D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77645D">
        <w:rPr>
          <w:rFonts w:asciiTheme="majorBidi" w:hAnsiTheme="majorBidi" w:cstheme="majorBidi"/>
          <w:b/>
          <w:bCs/>
          <w:noProof/>
          <w:sz w:val="24"/>
          <w:szCs w:val="24"/>
        </w:rPr>
        <w:t>2020</w:t>
      </w:r>
      <w:r w:rsidRPr="0077645D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77645D">
        <w:rPr>
          <w:rFonts w:asciiTheme="majorBidi" w:hAnsiTheme="majorBidi" w:cstheme="majorBidi"/>
          <w:i/>
          <w:iCs/>
          <w:noProof/>
          <w:sz w:val="24"/>
          <w:szCs w:val="24"/>
        </w:rPr>
        <w:t>8</w:t>
      </w:r>
      <w:r w:rsidR="0010370F" w:rsidRPr="0077645D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77645D">
        <w:rPr>
          <w:rFonts w:asciiTheme="majorBidi" w:hAnsiTheme="majorBidi" w:cstheme="majorBidi"/>
          <w:noProof/>
          <w:sz w:val="24"/>
          <w:szCs w:val="24"/>
        </w:rPr>
        <w:t>376.</w:t>
      </w:r>
    </w:p>
    <w:p w14:paraId="0403C269" w14:textId="6E774813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77645D">
        <w:rPr>
          <w:rFonts w:asciiTheme="majorBidi" w:hAnsiTheme="majorBidi" w:cstheme="majorBidi"/>
          <w:noProof/>
          <w:sz w:val="24"/>
          <w:szCs w:val="24"/>
        </w:rPr>
        <w:t xml:space="preserve">(22) </w:t>
      </w:r>
      <w:r w:rsidRPr="0077645D">
        <w:rPr>
          <w:rFonts w:asciiTheme="majorBidi" w:hAnsiTheme="majorBidi" w:cstheme="majorBidi"/>
          <w:noProof/>
          <w:sz w:val="24"/>
          <w:szCs w:val="24"/>
        </w:rPr>
        <w:tab/>
        <w:t>Zhang, D.; Ma, X.; Gu, Y.; Huang, H.; Zhang, G.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Green Synthesis of Metallic Nanoparticles and Their Potential Applications to Treat Cancer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Front. Chem.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20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8</w:t>
      </w:r>
      <w:r w:rsidR="001B7D2D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noProof/>
          <w:sz w:val="24"/>
          <w:szCs w:val="24"/>
        </w:rPr>
        <w:t>799.</w:t>
      </w:r>
    </w:p>
    <w:p w14:paraId="1F45D7A4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23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Alirezaie Alavijeh, A.; Barati, M.; Barati, M.; Abbasi Dehkordi, H. The Potential of Magnetic Nanoparticles for Diagnosis and Treatment of Cancer Based on Body Magnetic Field and Organ-on-the-Chip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Adv. Pharm. Bull.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9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9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3), 360–373.</w:t>
      </w:r>
    </w:p>
    <w:p w14:paraId="556E6979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24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Kim, J.-H.; Bryan, W. W.; Randall Lee, T. Preparation, Characterization, and Optical Properties of Gold, Silver, and Gold−Silver Alloy Nanoshells Having Silica Cores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Langmuir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08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24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19), 11147–11152.</w:t>
      </w:r>
    </w:p>
    <w:p w14:paraId="07D117F5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25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Balakrishnan, S.; Mukherjee, S.; Das, S.; Bhat, F. A.; Raja Singh, P.; Patra, C. R.; Arunakaran, J. Gold Nanoparticles-Conjugated Quercetin Induces Apoptosis via Inhibition of EGFR/PI3K/Akt-Mediated Pathway in Breast Cancer Cell Lines (MCF-7 and MDA-MB-231)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Cell Biochem. Funct.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7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35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4), 217–231.</w:t>
      </w:r>
    </w:p>
    <w:p w14:paraId="7B90D30A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26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Mukherjee, S.; Chowdhury, D.; Kotcherlakota, R.; Patra, S.; B, V.; Bhadra, M. P.; Sreedhar, B.; Patra, C. R. Potential Theranostics Application of Bio-Synthesized Silver Nanoparticles (4-in-1 System)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Theranostics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4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4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3), 316–335.</w:t>
      </w:r>
    </w:p>
    <w:p w14:paraId="7DFD19F2" w14:textId="06289AC2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27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Rampado, R.; Crotti, S.; Caliceti, P.; Pucciarelli, S.; Agostini, M. Nanovectors Design for Theranostic Applications in Colorectal Cancer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J. Oncol.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9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2019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="0025608B">
        <w:rPr>
          <w:rFonts w:asciiTheme="majorBidi" w:hAnsiTheme="majorBidi" w:cstheme="majorBidi"/>
          <w:noProof/>
          <w:sz w:val="24"/>
          <w:szCs w:val="24"/>
        </w:rPr>
        <w:t>2740923</w:t>
      </w:r>
      <w:r w:rsidRPr="00380647">
        <w:rPr>
          <w:rFonts w:asciiTheme="majorBidi" w:hAnsiTheme="majorBidi" w:cstheme="majorBidi"/>
          <w:noProof/>
          <w:sz w:val="24"/>
          <w:szCs w:val="24"/>
        </w:rPr>
        <w:t>.</w:t>
      </w:r>
    </w:p>
    <w:p w14:paraId="71D947BB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28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Sarcan, E. T.; Silindir-Gunay, M.; Ozer, A. Y. Theranostic Polymeric Nanoparticles for NIR Imaging and Photodynamic Therapy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Int. J. Pharm.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8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551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1–2), 329–338.</w:t>
      </w:r>
    </w:p>
    <w:p w14:paraId="37A1C3A6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29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Saqib, M.; Ali Bhatti, A. S.; Ahmad, N. M.; Ahmed, N.; Shahnaz, G.; Lebaz, N.; Elaissari, A. Amphotericin B Loaded Polymeric Nanoparticles for Treatment of Leishmania Infections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Nanomaterials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20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10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6), 1152.</w:t>
      </w:r>
    </w:p>
    <w:p w14:paraId="53DB94BD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30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Iqbal, M.; Fessi, H.; Elaissari, A. Elaboration of Submicron Particles for Biomedical Imaging and Drug Delivery: Specific Review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J. Colloid Sci. Biotechnol.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6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5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1), 16–31.</w:t>
      </w:r>
    </w:p>
    <w:p w14:paraId="29E603E8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31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Kenny, G. D.; Kamaly, N.; Kalber, T. L.; Brody, L. P.; Sahuri, M.; Shamsaei, E.; Miller, A. D.; Bell, J. D. Novel Multifunctional Nanoparticle Mediates SiRNA Tumour Delivery, Visualisation and Therapeutic Tumour Reduction in Vivo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J. Control. Release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1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149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2), 111–116.</w:t>
      </w:r>
    </w:p>
    <w:p w14:paraId="7830AEAC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32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Zottel, A.; Videtič Paska, A.; Jovčevska, I. Nanotechnology Meets Oncology: Nanomaterials in Brain Cancer Research, Diagnosis and Therapy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Materials (Basel).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9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12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10), 1588.</w:t>
      </w:r>
    </w:p>
    <w:p w14:paraId="7EAA030D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33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Onoshima, D.; Yukawa, H.; Baba, Y. Multifunctional Quantum Dots-Based Cancer Diagnostics and Stem Cell Therapeutics for Regenerative Medicine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Adv. Drug Deliv. Rev.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5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95</w:t>
      </w:r>
      <w:r w:rsidRPr="00380647">
        <w:rPr>
          <w:rFonts w:asciiTheme="majorBidi" w:hAnsiTheme="majorBidi" w:cstheme="majorBidi"/>
          <w:noProof/>
          <w:sz w:val="24"/>
          <w:szCs w:val="24"/>
        </w:rPr>
        <w:t>, 2–14.</w:t>
      </w:r>
    </w:p>
    <w:p w14:paraId="5B44129E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34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Singh, R. P.; Sharma, G.; Sonali; Singh, S.; Kumar, M.; Pandey, B. L.; Koch, B.; Muthu, M. S. Vitamin E TPGS Conjugated Carbon Nanotubes Improved Efficacy of Docetaxel with </w:t>
      </w:r>
      <w:r w:rsidRPr="00380647">
        <w:rPr>
          <w:rFonts w:asciiTheme="majorBidi" w:hAnsiTheme="majorBidi" w:cstheme="majorBidi"/>
          <w:noProof/>
          <w:sz w:val="24"/>
          <w:szCs w:val="24"/>
        </w:rPr>
        <w:lastRenderedPageBreak/>
        <w:t xml:space="preserve">Safety for Lung Cancer Treatment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Colloids Surfaces B Biointerfaces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6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141</w:t>
      </w:r>
      <w:r w:rsidRPr="00380647">
        <w:rPr>
          <w:rFonts w:asciiTheme="majorBidi" w:hAnsiTheme="majorBidi" w:cstheme="majorBidi"/>
          <w:noProof/>
          <w:sz w:val="24"/>
          <w:szCs w:val="24"/>
        </w:rPr>
        <w:t>, 429–442.</w:t>
      </w:r>
    </w:p>
    <w:p w14:paraId="5D8B0BD7" w14:textId="23EFEE2A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35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d’Angelo, M.; Castelli, V.; Benedetti, E.; Antonosante, A.; Catanesi, M.; Dominguez-Benot, R.; Pitari, G.; Ippoliti, R.; Cimini, A. Theranostic Nanomedicine for Malignant Gliomas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Front. Bioeng. Biotechnol.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9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7</w:t>
      </w:r>
      <w:r w:rsidR="00C2535F">
        <w:rPr>
          <w:rFonts w:asciiTheme="majorBidi" w:hAnsiTheme="majorBidi" w:cstheme="majorBidi"/>
          <w:noProof/>
          <w:sz w:val="24"/>
          <w:szCs w:val="24"/>
        </w:rPr>
        <w:t>, 325.</w:t>
      </w:r>
    </w:p>
    <w:p w14:paraId="3A522C25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36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Mukherjee, A.; Paul, M.; Mukherjee, S. Recent Progress in the Theranostics Application of Nanomedicine in Lung Cancer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Cancers (Basel).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9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11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5), 597.</w:t>
      </w:r>
    </w:p>
    <w:p w14:paraId="7D7456A3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37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Bolaños, K.; Kogan, M. J.; Araya, E. Capping Gold Nanoparticles with Albumin to Improve Their Biomedical Properties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Int. J. Nanomedicine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9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14</w:t>
      </w:r>
      <w:r w:rsidRPr="00380647">
        <w:rPr>
          <w:rFonts w:asciiTheme="majorBidi" w:hAnsiTheme="majorBidi" w:cstheme="majorBidi"/>
          <w:noProof/>
          <w:sz w:val="24"/>
          <w:szCs w:val="24"/>
        </w:rPr>
        <w:t>, 6387–6406.</w:t>
      </w:r>
    </w:p>
    <w:p w14:paraId="732CAB31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38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Kim, J.-H.; Randall Lee, T. Discrete Thermally Responsive Hydrogel-Coated Gold Nanoparticles for Use as Drug-Delivery Vehicles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Drug Dev. Res.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06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67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1), 61–69.</w:t>
      </w:r>
    </w:p>
    <w:p w14:paraId="13B059EF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39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Nakamura, S.; Sato, M.; Sato, Y.; Ando, N.; Takayama, T.; Fujita, M.; Ishihara, M. Synthesis and Application of Silver Nanoparticles (Ag NPs) for the Prevention of Infection in Healthcare Workers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Int. J. Mol. Sci.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9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20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15), 3620.</w:t>
      </w:r>
    </w:p>
    <w:p w14:paraId="6F76E549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40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Modugno, G.; Ménard-Moyon, C.; Prato, M.; Bianco, A. Carbon Nanomaterials Combined with Metal Nanoparticles for Theranostic Applications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Br. J. Pharmacol.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5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172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4), 975–991.</w:t>
      </w:r>
    </w:p>
    <w:p w14:paraId="3F471BF4" w14:textId="46908106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41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Iturrioz-Rodríguez, N.; Correa-Duarte, M. A.; Fanarraga, M. L. Controlled Drug Delivery Systems for Cancer Based on Mesoporous Silica Nanoparticles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Int. J. Nanomedicine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9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14</w:t>
      </w:r>
      <w:r w:rsidRPr="00380647">
        <w:rPr>
          <w:rFonts w:asciiTheme="majorBidi" w:hAnsiTheme="majorBidi" w:cstheme="majorBidi"/>
          <w:noProof/>
          <w:sz w:val="24"/>
          <w:szCs w:val="24"/>
        </w:rPr>
        <w:t>, 3389–3401.</w:t>
      </w:r>
    </w:p>
    <w:p w14:paraId="260831FD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42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Ranucci, E.; Manfredi, A. Polyamidoamines: Versatile Bioactive Polymers with Potential for Biotechnological Applications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Chem. Africa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9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2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2), 167–193.</w:t>
      </w:r>
    </w:p>
    <w:p w14:paraId="2372824A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43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Ocsoy, I.; Tasdemir, D.; Mazicioglu, S.; Celik, C.; Katı, A.; Ulgen, F. Biomolecules Incorporated Metallic Nanoparticles Synthesis and Their Biomedical Applications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Mater. Lett.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8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212</w:t>
      </w:r>
      <w:r w:rsidRPr="00380647">
        <w:rPr>
          <w:rFonts w:asciiTheme="majorBidi" w:hAnsiTheme="majorBidi" w:cstheme="majorBidi"/>
          <w:noProof/>
          <w:sz w:val="24"/>
          <w:szCs w:val="24"/>
        </w:rPr>
        <w:t>, 45–50.</w:t>
      </w:r>
    </w:p>
    <w:p w14:paraId="7AFD2061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44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Chen, Y.-T.; Kolhatkar, A. G.; Zenasni, O.; Xu, S.; Lee, T. R. Biosensing Using Magnetic Particle Detection Techniques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Sensors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7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17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10), 2300.</w:t>
      </w:r>
    </w:p>
    <w:p w14:paraId="5BD01EB9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45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Ali, A.; Zafar, H.; Zia, M.; ul Haq, I.; Phull, A. R.; Ali, J. S.; Hussain, A. Synthesis, Characterization, Applications, and Challenges of Iron Oxide Nanoparticles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Nanotechnol. Sci. Appl.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6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9</w:t>
      </w:r>
      <w:r w:rsidRPr="00380647">
        <w:rPr>
          <w:rFonts w:asciiTheme="majorBidi" w:hAnsiTheme="majorBidi" w:cstheme="majorBidi"/>
          <w:noProof/>
          <w:sz w:val="24"/>
          <w:szCs w:val="24"/>
        </w:rPr>
        <w:t>, 49–67.</w:t>
      </w:r>
    </w:p>
    <w:p w14:paraId="5A379837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46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Lal, S.; Verma, J.; Van Noorden, C. J. F. Nanoparticles for Hyperthermic Therapy: Synthesis Strategies and Applications in Glioblastoma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Int. J. Nanomedicine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4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9</w:t>
      </w:r>
      <w:r w:rsidRPr="00380647">
        <w:rPr>
          <w:rFonts w:asciiTheme="majorBidi" w:hAnsiTheme="majorBidi" w:cstheme="majorBidi"/>
          <w:noProof/>
          <w:sz w:val="24"/>
          <w:szCs w:val="24"/>
        </w:rPr>
        <w:t>, 2863–2877.</w:t>
      </w:r>
    </w:p>
    <w:p w14:paraId="21D75D3C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47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Chen, Q.; Zhang, Z. J. Size-Dependent Superparamagnetic Properties of MgFe2O4 Spinel Ferrite Nanocrystallites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Appl. Phys. Lett.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1998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73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21), 3156–3158.</w:t>
      </w:r>
    </w:p>
    <w:p w14:paraId="5E2085CF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48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Silva, V. A. J.; Andrade, P. L.; Silva, M. P. C.; Bustamante D., A.; De Los Santos Valladares, L.; Albino Aguiar, J. Synthesis and Characterization of Fe3O4 Nanoparticles Coated with Fucan Polysaccharides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J. Magn. Magn. Mater.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3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343</w:t>
      </w:r>
      <w:r w:rsidRPr="00380647">
        <w:rPr>
          <w:rFonts w:asciiTheme="majorBidi" w:hAnsiTheme="majorBidi" w:cstheme="majorBidi"/>
          <w:noProof/>
          <w:sz w:val="24"/>
          <w:szCs w:val="24"/>
        </w:rPr>
        <w:t>, 138–143.</w:t>
      </w:r>
    </w:p>
    <w:p w14:paraId="20BA4D30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49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Poddar, P.; Wilson, J. L.; Srikanth, H.; Morrison, S. A.; Carpenter, E. E. Magnetic Properties of Conducting Polymer Doped with Manganese–Zinc Ferrite Nanoparticles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Nanotechnology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04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15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10), S570–S574.</w:t>
      </w:r>
    </w:p>
    <w:p w14:paraId="262FEF00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50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Das, N.; Majumdar, R.; Sen, A.; Maiti, H. S. Nanosized Bismuth Ferrite Powder Prepared through Sonochemical and Microemulsion Techniques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Mater. Lett.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07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61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10), 2100–2104.</w:t>
      </w:r>
    </w:p>
    <w:p w14:paraId="17F08E32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51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Tago, T.; Hatsuta, T.; Miyajima, K.; Kishida, M.; Tashiro, S.; Wakabayashi, K. Novel Synthesis of Silica-Coated Ferrite Nanoparticles Prepared Using Water-in-Oil Microemulsion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J. Am. Ceram. Soc.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02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85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9), 2188–2194.</w:t>
      </w:r>
    </w:p>
    <w:p w14:paraId="028BDAAD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lastRenderedPageBreak/>
        <w:t xml:space="preserve">(52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Suh, W. H.; Suslick, K. S. Magnetic and Porous Nanospheres from Ultrasonic Spray Pyrolysis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J. Am. Chem. Soc.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05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127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34), 12007–12010.</w:t>
      </w:r>
    </w:p>
    <w:p w14:paraId="4A50CF67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53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Itoh, H.; Sugimoto, T. Systematic Control of Size, Shape, Structure, and Magnetic Properties of Uniform Magnetite and Maghemite Particles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J. Colloid Interface Sci.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03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265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2), 283–295.</w:t>
      </w:r>
    </w:p>
    <w:p w14:paraId="193170DF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54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Figueroa, S.; Desimoni, J.; Rivas, P. C.; Cervera, M. M.; Caracoche, M. C.; de Sanctis, O. Hyperfine Study on Sol-Gel Derived-Hematite Doped Zirconia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Chem. Mater.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05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17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13), 3486–3491.</w:t>
      </w:r>
    </w:p>
    <w:p w14:paraId="18C3EC50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55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Xing, L.; ten Brink, G. H.; Chen, B.; Schmidt, F. P.; Haberfehlner, G.; Hofer, F.; Kooi, B. J.; Palasantzas, G. Synthesis and Morphology of Iron–Iron Oxide Core–Shell Nanoparticles Produced by High Pressure Gas Condensation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Nanotechnology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6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27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21), 215703.</w:t>
      </w:r>
    </w:p>
    <w:p w14:paraId="2F4D6F9D" w14:textId="4E307F99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56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Madamsetty, V. S.; Mukherjee, A.; Mukherjee, S. Recent Trends of the Bio-Inspired Nanoparticles in Cancer Theranostics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Front. Pharmacol.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9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10</w:t>
      </w:r>
      <w:r w:rsidR="00D92641">
        <w:rPr>
          <w:rFonts w:asciiTheme="majorBidi" w:hAnsiTheme="majorBidi" w:cstheme="majorBidi"/>
          <w:noProof/>
          <w:sz w:val="24"/>
          <w:szCs w:val="24"/>
        </w:rPr>
        <w:t>, 1264.</w:t>
      </w:r>
    </w:p>
    <w:p w14:paraId="48BF9681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57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Katz. Synthesis, Properties and Applications of Magnetic Nanoparticles and Nanowires—A Brief Introduction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Magnetochemistry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9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5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4), 61.</w:t>
      </w:r>
    </w:p>
    <w:p w14:paraId="78FD9CBD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58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Baranwal, A.; Mahato, K.; Srivastava, A.; Maurya, P. K.; Chandra, P. Phytofabricated Metallic Nanoparticles and Their Clinical Applications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RSC Adv.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6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6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107), 105996–106010.</w:t>
      </w:r>
    </w:p>
    <w:p w14:paraId="3473029C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59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Sandler, S. E.; Fellows, B.; Mefford, O. T. Best Practices for Characterization of Magnetic Nanoparticles for Biomedical Applications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Anal. Chem.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9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91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22), 14159–14169.</w:t>
      </w:r>
    </w:p>
    <w:p w14:paraId="3B37EF91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60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Nahar, Y.; Rahman, M. A.; Hossain, M. K.; Sharafat, M. K.; Karim, M. R.; Elaissari, A.; Ochiai, B.; Ahmad, H.; Rahman, M. M. A Facile One-Pot Synthesis of Poly(Acrylic Acid)-Functionalized Magnetic Iron Oxide Nanoparticles for Suppressing Reactive Oxygen Species Generation and Adsorption of Biocatalyst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Mater. Res. Express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20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7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1), 016102.</w:t>
      </w:r>
    </w:p>
    <w:p w14:paraId="6BEE5FCB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61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Kostevšek, N. A Review on the Optimal Design of Magnetic Nanoparticle-Based T2 MRI Contrast Agents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Magnetochemistry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20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6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1), 11.</w:t>
      </w:r>
    </w:p>
    <w:p w14:paraId="32DDF1F2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62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Socoliuc, V.; Peddis, D.; Petrenko, V. I.; Avdeev, M. V.; Susan-Resiga, D.; Szabó, T.; Turcu, R.; Tombácz, E.; Vékás, L. Magnetic Nanoparticle Systems for Nanomedicine—A Materials Science Perspective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Magnetochemistry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20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6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1), 2.</w:t>
      </w:r>
    </w:p>
    <w:p w14:paraId="0797ACDB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63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Khan, I.; Saeed, K.; Khan, I. Nanoparticles: Properties, Applications and Toxicities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Arab. J. Chem.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9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12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7), 908–931.</w:t>
      </w:r>
    </w:p>
    <w:p w14:paraId="60CEFC2A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64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Kim, B. S.; Chen, Y.-T.; Srinoi, P.; Marquez, M. D.; Lee, T. R. Hydrogel-Encapsulated Mesoporous Silica-Coated Gold Nanoshells for Smart Drug Delivery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Int. J. Mol. Sci.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9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20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14), 3422.</w:t>
      </w:r>
    </w:p>
    <w:p w14:paraId="7FACB058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65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Pakdel, S.; Akhlaghinia, B.; Mohammadinezhad, A. Fe3O4@Boehmite-NH2-CoII NPs: An Environment Friendly Nanocatalyst for Solvent Free Synthesis of Coumarin Derivatives Through Pechmann Condensation Reaction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Chem. Africa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9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2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3), 367–376.</w:t>
      </w:r>
    </w:p>
    <w:p w14:paraId="1EF61F0D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66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Ladj, R.; Bitar, A.; Eissa, M. M.; Fessi, H.; Mugnier, Y.; Le Dantec, R.; Elaissari, A. Polymer Encapsulation of Inorganic Nanoparticles for Biomedical Applications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Int. J. Pharm.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3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458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1), 230–241.</w:t>
      </w:r>
    </w:p>
    <w:p w14:paraId="6311EB98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67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Wu, W.; Wu, Z.; Yu, T.; Jiang, C.; Kim, W.-S. Recent Progress on Magnetic Iron Oxide Nanoparticles: Synthesis, Surface Functional Strategies and Biomedical Applications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Sci. Technol. Adv. Mater.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5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16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2), 023501.</w:t>
      </w:r>
    </w:p>
    <w:p w14:paraId="41881710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68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Rittikulsittichai, S.; Kolhatkar, A. G.; Sarangi, S.; Vorontsova, M. A.; Vekilov, P. G.; Brazdeikis, A.; Randall Lee, T. Multi-Responsive Hybrid Particles: Thermo-, PH-, Photo-, and Magneto-Responsive Magnetic Hydrogel Cores with Gold Nanorod Optical Triggers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lastRenderedPageBreak/>
        <w:t>Nanoscale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6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8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23), 11851–11861.</w:t>
      </w:r>
    </w:p>
    <w:p w14:paraId="1CE9896C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69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Veiseh, O.; Gunn, J. W.; Zhang, M. Design and Fabrication of Magnetic Nanoparticles for Targeted Drug Delivery and Imaging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Adv. Drug Deliv. Rev.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0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62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3), 284–304.</w:t>
      </w:r>
    </w:p>
    <w:p w14:paraId="4649A816" w14:textId="3C211B22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70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Nawaz, M.; Sliman, Y.; Ercan, I.; Lima-Tenório, M. K.; Tenório-Neto, E. T.; Kaewsaneha, C.; Elaissari, A. Magnetic and PH-Responsive Magnetic Nanocarriers. In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Stimuli Responsive Polymeric Nanocarriers for Drug Delivery Applications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D92641">
        <w:rPr>
          <w:rFonts w:asciiTheme="majorBidi" w:hAnsiTheme="majorBidi" w:cstheme="majorBidi"/>
          <w:b/>
          <w:bCs/>
          <w:noProof/>
          <w:sz w:val="24"/>
          <w:szCs w:val="24"/>
        </w:rPr>
        <w:t>2019</w:t>
      </w:r>
      <w:r w:rsidR="00D92641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="00D92641" w:rsidRPr="00D92641">
        <w:rPr>
          <w:rFonts w:asciiTheme="majorBidi" w:hAnsiTheme="majorBidi" w:cstheme="majorBidi"/>
          <w:i/>
          <w:iCs/>
          <w:noProof/>
          <w:sz w:val="24"/>
          <w:szCs w:val="24"/>
        </w:rPr>
        <w:t>2</w:t>
      </w:r>
      <w:r w:rsidR="00D92641">
        <w:rPr>
          <w:rFonts w:asciiTheme="majorBidi" w:hAnsiTheme="majorBidi" w:cstheme="majorBidi"/>
          <w:noProof/>
          <w:sz w:val="24"/>
          <w:szCs w:val="24"/>
        </w:rPr>
        <w:t>,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37–85.</w:t>
      </w:r>
    </w:p>
    <w:p w14:paraId="12C22225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71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Shakiba, A.; Zenasni, O.; D. Marquez, M.; Randall Lee, T. Advanced Drug Delivery via Self-Assembled Monolayer-Coated Nanoparticles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AIMS Bioeng.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7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4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2), 275–299.</w:t>
      </w:r>
    </w:p>
    <w:p w14:paraId="3CA4AA3A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72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Guo, M.; Yan, Y.; Zhang, H.; Yan, H.; Cao, Y.; Liu, K.; Wan, S.; Huang, J.; Yue, W. Magnetic and PH-Responsive Nanocarriers with Multilayer Core–Shell Architecture for Anticancer Drug Delivery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J. Mater. Chem.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08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18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42), 5104.</w:t>
      </w:r>
    </w:p>
    <w:p w14:paraId="1423432C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73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Yen, S. K.; Padmanabhan, P.; Selvan, S. T. Multifunctional Iron Oxide Nanoparticles for Diagnostics, Therapy and Macromolecule Delivery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Theranostics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3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3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12), 986–1003.</w:t>
      </w:r>
    </w:p>
    <w:p w14:paraId="27D4A921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74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Tanasa, E.; Zaharia, C.; Radu, I.-C.; Surdu, V.-A.; Vasile, B. S.; Damian, C.-M.; Andronescu, E. Novel Nanocomposites Based on Functionalized Magnetic Nanoparticles and Polyacrylamide: Preparation and Complex Characterization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Nanomaterials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9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9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10), 1384.</w:t>
      </w:r>
    </w:p>
    <w:p w14:paraId="24692F08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75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Zhao, S.; Yu, X.; Qian, Y.; Chen, W.; Shen, J. Multifunctional Magnetic Iron Oxide Nanoparticles: An Advanced Platform for Cancer Theranostics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Theranostics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20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10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14), 6278–6309.</w:t>
      </w:r>
    </w:p>
    <w:p w14:paraId="723E09CA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76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Taddei, C.; Sansone, L.; Ausanio, G.; Iannotti, V.; Pepe, G. P.; Giordano, M.; Serra, C. A. Fabrication of Polystyrene-Encapsulated Magnetic Iron Oxide Nanoparticles via Batch and Microfluidic-Assisted Production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Colloid Polym. Sci.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9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297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6), 861–870.</w:t>
      </w:r>
    </w:p>
    <w:p w14:paraId="510A79F3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77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Cordeiro, A. P.; Feuser, P. E.; Araújo, P. H. H.; Sayer, C. Encapsulation of Magnetic Nanoparticles and Copaíba Oil in Poly(Methyl Methacrylate) Nanoparticles via Miniemulsion Polymerization for Biomedical Application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Macromol. Symp.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20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394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1), 2000112.</w:t>
      </w:r>
    </w:p>
    <w:p w14:paraId="19F54AF4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78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Kojima, R.; Hidaka, S.; Taira, M.; Kohri, M.; Taniguchi, T.; Kishikawa, K.; Karatsu, T.; Okabe, E.; Kondo, F. Preparation of Liquid Crystal Nanocapsules by Polymerization of Oil-in-Water Emulsion Monomer Droplets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J. Colloid Interface Sci.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20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563</w:t>
      </w:r>
      <w:r w:rsidRPr="00380647">
        <w:rPr>
          <w:rFonts w:asciiTheme="majorBidi" w:hAnsiTheme="majorBidi" w:cstheme="majorBidi"/>
          <w:noProof/>
          <w:sz w:val="24"/>
          <w:szCs w:val="24"/>
        </w:rPr>
        <w:t>, 122–130.</w:t>
      </w:r>
    </w:p>
    <w:p w14:paraId="724926CA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79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Sánchez, A.; Mejía, S. P.; Orozco, J. Recent Advances in Polymeric Nanoparticle-Encapsulated Drugs against Intracellular Infections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Molecules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20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25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16), 3760.</w:t>
      </w:r>
    </w:p>
    <w:p w14:paraId="7B61FD67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80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Nayeem, J.; Al-Bari, M. A. A.; Mahiuddin, M.; Rahman, M. A.; Mefford, O. T.; Ahmad, H.; Rahman, M. M. Silica Coating of Iron Oxide Magnetic Nanoparticles by Reverse Microemulsion Method and Their Functionalization with Cationic Polymer P(NIPAm-Co-AMPTMA) for Antibacterial Vancomycin Immobilization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Colloids Surfaces A Physicochem. Eng. Asp.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21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611</w:t>
      </w:r>
      <w:r w:rsidRPr="00380647">
        <w:rPr>
          <w:rFonts w:asciiTheme="majorBidi" w:hAnsiTheme="majorBidi" w:cstheme="majorBidi"/>
          <w:noProof/>
          <w:sz w:val="24"/>
          <w:szCs w:val="24"/>
        </w:rPr>
        <w:t>, 125857.</w:t>
      </w:r>
    </w:p>
    <w:p w14:paraId="79435984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81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Lu, Y.; Lin, J.; Wang, L.; Zhang, L.; Cai, C. Self-Assembly of Copolymer Micelles: Higher-Level Assembly for Constructing Hierarchical Structure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Chem. Rev.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20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120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9), 4111–4140.</w:t>
      </w:r>
    </w:p>
    <w:p w14:paraId="27CE1BF5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82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Tufani, A.; Qureshi, A.; Niazi, J. H. Iron Oxide Nanoparticles Based Magnetic Luminescent Quantum Dots (MQDs) Synthesis and Biomedical/Biological Applications: A Review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Mater. Sci. Eng. C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21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118</w:t>
      </w:r>
      <w:r w:rsidRPr="00380647">
        <w:rPr>
          <w:rFonts w:asciiTheme="majorBidi" w:hAnsiTheme="majorBidi" w:cstheme="majorBidi"/>
          <w:noProof/>
          <w:sz w:val="24"/>
          <w:szCs w:val="24"/>
        </w:rPr>
        <w:t>, 111545.</w:t>
      </w:r>
    </w:p>
    <w:p w14:paraId="29135B59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83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Iqbal, M.; Zafar, N.; Fessi, H.; Elaissari, A. Double Emulsion Solvent Evaporation Techniques Used for Drug Encapsulation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Int. J. Pharm.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5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496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2), 173–190.</w:t>
      </w:r>
    </w:p>
    <w:p w14:paraId="66A43AE6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84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Badri, W.; Miladi, K.; Nazari, Q. A.; Fessi, H.; Elaissari, A. Effect of Process and </w:t>
      </w:r>
      <w:r w:rsidRPr="00380647">
        <w:rPr>
          <w:rFonts w:asciiTheme="majorBidi" w:hAnsiTheme="majorBidi" w:cstheme="majorBidi"/>
          <w:noProof/>
          <w:sz w:val="24"/>
          <w:szCs w:val="24"/>
        </w:rPr>
        <w:lastRenderedPageBreak/>
        <w:t xml:space="preserve">Formulation Parameters on Polycaprolactone Nanoparticles Prepared by Solvent Displacement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Colloids Surfaces A Physicochem. Eng. Asp.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7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516</w:t>
      </w:r>
      <w:r w:rsidRPr="00380647">
        <w:rPr>
          <w:rFonts w:asciiTheme="majorBidi" w:hAnsiTheme="majorBidi" w:cstheme="majorBidi"/>
          <w:noProof/>
          <w:sz w:val="24"/>
          <w:szCs w:val="24"/>
        </w:rPr>
        <w:t>, 238–244.</w:t>
      </w:r>
    </w:p>
    <w:p w14:paraId="45747407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85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Ahmed, N.; Michelin-Jamois, M.; Fessi, H.; Elaissari, A. Modified Double Emulsion Process as a New Route to Prepare Submicron Biodegradable Magnetic/Polycaprolactone Particles for in Vivo Theranostics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Soft Matter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2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8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8), 2554.</w:t>
      </w:r>
    </w:p>
    <w:p w14:paraId="1F940EA8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86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Ahmed, N.; Fessi, H.; Elaissari, A. Theranostic Applications of Nanoparticles in Cancer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Drug Discov. Today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2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17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17–18), 928–934.</w:t>
      </w:r>
    </w:p>
    <w:p w14:paraId="0E02FBE8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87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>Khizar, S.; Ahmad, N. M.; Ahmed, N.; Manzoor, S.; Elaissari, A. Encapsulation of Doxorubicin in Magnetic</w:t>
      </w:r>
      <w:r w:rsidRPr="00380647">
        <w:rPr>
          <w:rFonts w:ascii="Cambria Math" w:hAnsi="Cambria Math" w:cs="Cambria Math"/>
          <w:noProof/>
          <w:sz w:val="24"/>
          <w:szCs w:val="24"/>
        </w:rPr>
        <w:t>‐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polymer Hybrid Colloidal Particles of Eudragit E100 and Their Hyperthermia and Drug Release Studies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Polym. Adv. Technol.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20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31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8), 1732–1743.</w:t>
      </w:r>
    </w:p>
    <w:p w14:paraId="2386A197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88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Stephen, Z. R.; Kievit, F. M.; Zhang, M. Magnetite Nanoparticles for Medical MR Imaging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Mater. Today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1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14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7–8), 330–338.</w:t>
      </w:r>
    </w:p>
    <w:p w14:paraId="7EF1DB12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89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Pankhurst, Q. A.; Connolly, J.; Jones, S. K.; Dobson, J. Applications of Magnetic Nanoparticles in Biomedicine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J. Phys. D. Appl. Phys.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03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36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13), R167–R181.</w:t>
      </w:r>
    </w:p>
    <w:p w14:paraId="1F6E2ABE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90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Busquets, M. A.; Estelrich, J.; Sánchez-Martín, M. J. Nanoparticles in Magnetic Resonance Imaging: From Simple to Dual Contrast Agents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Int. J. Nanomedicine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5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10</w:t>
      </w:r>
      <w:r w:rsidRPr="00380647">
        <w:rPr>
          <w:rFonts w:asciiTheme="majorBidi" w:hAnsiTheme="majorBidi" w:cstheme="majorBidi"/>
          <w:noProof/>
          <w:sz w:val="24"/>
          <w:szCs w:val="24"/>
        </w:rPr>
        <w:t>, 1727–1741.</w:t>
      </w:r>
    </w:p>
    <w:p w14:paraId="606A6F66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91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Johannsen, M.; Gneveckow, U.; Thiesen, B.; Taymoorian, K.; Cho, C. H.; Waldöfner, N.; Scholz, R.; Jordan, A.; Loening, S. A.; Wust, P. Thermotherapy of Prostate Cancer Using Magnetic Nanoparticles: Feasibility, Imaging, and Three-Dimensional Temperature Distribution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Eur. Urol.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07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52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6), 1653–1662.</w:t>
      </w:r>
    </w:p>
    <w:p w14:paraId="6E40749E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92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Ito, A.; Tanaka, K.; Honda, H.; Abe, S.; Yamaguchi, H.; Kobayashi, T. Complete Regression of Mouse Mammary Carcinoma with a Size Greater than 15 Mm by Frequent Repeated Hyperthermia Using Magnetite Nanoparticles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J. Biosci. Bioeng.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03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96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4), 364–369.</w:t>
      </w:r>
    </w:p>
    <w:p w14:paraId="39C6C610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93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Ito, A.; Shinkai, M.; Honda, H.; Kobayashi, T. Medical Application of Functionalized Magnetic Nanoparticles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J. Biosci. Bioeng.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05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100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1), 1–11.</w:t>
      </w:r>
    </w:p>
    <w:p w14:paraId="19A9269C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94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Veyret, R.; Delair, T.; Elaissari, A. Preparation and Biomedical Application of Layer-by-Layer Encapsulated Oil in Water Magnetic Emulsion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J. Magn. Magn. Mater.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05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293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1), 171–176.</w:t>
      </w:r>
    </w:p>
    <w:p w14:paraId="093AFD80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95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Vega-Chacón, J.; Tarhini, M.; Lebaz, N.; Jafelicci, M.; Zine, N.; Errachid, A.; Elaissari, A. Protein-Silica Hybrid Submicron Particles: Preparation and Characterization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Chem. Africa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20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3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3), 793–801.</w:t>
      </w:r>
    </w:p>
    <w:p w14:paraId="371BCE46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96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Bamburowicz-Klimkowska, M.; Poplawska, M.; Grudzinski, I. P. Nanocomposites as Biomolecules Delivery Agents in Nanomedicine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J. Nanobiotechnology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9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17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1), 48.</w:t>
      </w:r>
    </w:p>
    <w:p w14:paraId="40C524CD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97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Rittikulsittichai, S.; Singhana, B.; Bryan, W. W.; Sarangi, S.; Jamison, A. C.; Brazdeikis, A.; Lee, T. R. Preparation, Characterization, and Utilization of Multi-Functional Magnetic-Fluorescent Composites for Bio-Imaging and Magnetic Hyperthermia Therapy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RSC Adv.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3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3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21), 7838.</w:t>
      </w:r>
    </w:p>
    <w:p w14:paraId="6621B05A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98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German, S. V.; Navolokin, N. A.; Kuznetsova, N. R.; Zuev, V. V.; Inozemtseva, O. A.; Anis’kov, A. A.; Volkova, E. K.; Bucharskaya, A. B.; Maslyakova, G. N.; Fakhrullin, R. F.; et al. Liposomes Loaded with Hydrophilic Magnetite Nanoparticles: Preparation and Application as Contrast Agents for Magnetic Resonance Imaging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Colloids Surfaces B Biointerfaces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5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135</w:t>
      </w:r>
      <w:r w:rsidRPr="00380647">
        <w:rPr>
          <w:rFonts w:asciiTheme="majorBidi" w:hAnsiTheme="majorBidi" w:cstheme="majorBidi"/>
          <w:noProof/>
          <w:sz w:val="24"/>
          <w:szCs w:val="24"/>
        </w:rPr>
        <w:t>, 109–115.</w:t>
      </w:r>
    </w:p>
    <w:p w14:paraId="35774B68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99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Song, X.; Zhang, Y.; Sun, H.; Dong, P.; Zhang, Z.; Liu, J. In Vitro Safety Evaluation and In Vivo Imaging Studies of Superparamagnetic Iron Oxide Nanoparticles through Biomimetic Modification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J. Nanomater.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9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2019</w:t>
      </w:r>
      <w:r w:rsidRPr="00380647">
        <w:rPr>
          <w:rFonts w:asciiTheme="majorBidi" w:hAnsiTheme="majorBidi" w:cstheme="majorBidi"/>
          <w:noProof/>
          <w:sz w:val="24"/>
          <w:szCs w:val="24"/>
        </w:rPr>
        <w:t>, 1–9.</w:t>
      </w:r>
    </w:p>
    <w:p w14:paraId="3C949F09" w14:textId="3E840C43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lastRenderedPageBreak/>
        <w:t xml:space="preserve">(100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Khaniabadi, P. M.; Shahbazi-Gahrouei, D.; Majid, A. M. S. A.; Jaafar, M. S.; Khaniabadi, B. M.; Shahbazi-Gahrouei, S. In Vitro Study of SPIONs-C595 as Molecular Imaging Probe for Specific Breast Cancer (MCF-7) Cells Detection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Iran. Biomed. J.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</w:t>
      </w:r>
      <w:r w:rsidR="007D2B99">
        <w:rPr>
          <w:rFonts w:asciiTheme="majorBidi" w:hAnsiTheme="majorBidi" w:cstheme="majorBidi"/>
          <w:b/>
          <w:bCs/>
          <w:noProof/>
          <w:sz w:val="24"/>
          <w:szCs w:val="24"/>
        </w:rPr>
        <w:t>0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17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21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6), 360–368.</w:t>
      </w:r>
    </w:p>
    <w:p w14:paraId="2CA5F656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101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Lazaro-Carrillo, A.; Filice, M.; Guillén, M. J.; Amaro, R.; Viñambres, M.; Tabero, A.; Paredes, K. O.; Villanueva, A.; Calvo, P.; del Puerto Morales, M.; et al. Tailor-Made PEG Coated Iron Oxide Nanoparticles as Contrast Agents for Long Lasting Magnetic Resonance Molecular Imaging of Solid Cancers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Mater. Sci. Eng. C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20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107</w:t>
      </w:r>
      <w:r w:rsidRPr="00380647">
        <w:rPr>
          <w:rFonts w:asciiTheme="majorBidi" w:hAnsiTheme="majorBidi" w:cstheme="majorBidi"/>
          <w:noProof/>
          <w:sz w:val="24"/>
          <w:szCs w:val="24"/>
        </w:rPr>
        <w:t>, 110262.</w:t>
      </w:r>
    </w:p>
    <w:p w14:paraId="75E80174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102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Ahmed, N.; Jaafar-Maalej, C.; Eissa, M. M.; Fessi, H.; Elaissari, A. New Oil-in-Water Magnetic Emulsion as Contrast Agent for In Vivo Magnetic Resonance Imaging (MRI)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J. Biomed. Nanotechnol.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3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9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9), 1579–1585.</w:t>
      </w:r>
    </w:p>
    <w:p w14:paraId="608CB287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103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Ju, K.-Y.; Lee, J. W.; Im, G. H.; Lee, S.; Pyo, J.; Park, S. B.; Lee, J. H.; Lee, J.-K. Bio-Inspired, Melanin-Like Nanoparticles as a Highly Efficient Contrast Agent for T 1 -Weighted Magnetic Resonance Imaging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Biomacromolecules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3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14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10), 3491–3497.</w:t>
      </w:r>
    </w:p>
    <w:p w14:paraId="10A9DAC2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104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Iqbal, M. Z.; Ma, X.; Chen, T.; Zhang, L.; Ren, W.; Xiang, L.; Wu, A. Silica-Coated Super-Paramagnetic Iron Oxide Nanoparticles (SPIONPs): A New Type Contrast Agent of T 1 Magnetic Resonance Imaging (MRI)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J. Mater. Chem. B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5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3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26), 5172–5181.</w:t>
      </w:r>
    </w:p>
    <w:p w14:paraId="5F3A05AA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105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Tao, C.; Zheng, Q.; An, L.; He, M.; Lin, J.; Tian, Q.; Yang, S. T1-Weight Magnetic Resonance Imaging Performances of Iron Oxide Nanoparticles Modified with a Natural Protein Macromolecule and an Artificial Macromolecule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Nanomaterials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9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9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2), 170.</w:t>
      </w:r>
    </w:p>
    <w:p w14:paraId="4FF825A5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106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Pellico, J.; Ruiz-Cabello, J.; Fernández-Barahona, I.; Gutiérrez, L.; Lechuga-Vieco, A. V.; Enríquez, J. A.; Morales, M. P.; Herranz, F. One-Step Fast Synthesis of Nanoparticles for MRI: Coating Chemistry as the Key Variable Determining Positive or Negative Contrast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Langmuir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7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33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39), 10239–10247.</w:t>
      </w:r>
    </w:p>
    <w:p w14:paraId="7DC91171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107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Vangijzegem, T.; Stanicki, D.; Boutry, S.; Paternoster, Q.; Vander Elst, L.; Muller, R. N.; Laurent, S. VSION as High Field MRI T 1 Contrast Agent: Evidence of Their Potential as Positive Contrast Agent for Magnetic Resonance Angiography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Nanotechnology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8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29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26), 265103.</w:t>
      </w:r>
    </w:p>
    <w:p w14:paraId="25AF0879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108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Lima-Tenório, M. K.; Pineda, E. A. G.; Ahmad, N. M.; Agusti, G.; Manzoor, S.; Kabbaj, D.; Fessi, H.; Elaissari, A. Aminodextran Polymer-Functionalized Reactive Magnetic Emulsions for Potential Theranostic Applications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Colloids Surfaces B Biointerfaces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6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145</w:t>
      </w:r>
      <w:r w:rsidRPr="00380647">
        <w:rPr>
          <w:rFonts w:asciiTheme="majorBidi" w:hAnsiTheme="majorBidi" w:cstheme="majorBidi"/>
          <w:noProof/>
          <w:sz w:val="24"/>
          <w:szCs w:val="24"/>
        </w:rPr>
        <w:t>, 373–381.</w:t>
      </w:r>
    </w:p>
    <w:p w14:paraId="46E4DD81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109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Khizar, S.; Ahmad, N. M.; Ahmed, N.; Manzoor, S.; Hamayun, M. A.; Naseer, N.; Tenório, M. K. L.; Lebaz, N.; Elaissari, A. Aminodextran Coated CoFe2O4 Nanoparticles for Combined Magnetic Resonance Imaging and Hyperthermia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Nanomaterials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20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10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11), 2182.</w:t>
      </w:r>
    </w:p>
    <w:p w14:paraId="551265A5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110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Thapa, B.; Diaz-Diestra, D.; Santiago-Medina, C.; Kumar, N.; Tu, K.; Beltran-Huarac, J.; Jadwisienczak, W. M.; Weiner, B. R.; Morell, G. T 1 - and T 2 -Weighted Magnetic Resonance Dual Contrast by Single Core Truncated Cubic Iron Oxide Nanoparticles with Abrupt Cellular Internalization and Immune Evasion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ACS Appl. Bio Mater.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8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1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1), 79–89.</w:t>
      </w:r>
    </w:p>
    <w:p w14:paraId="3DD2453B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111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Xiao, S.; Yu, X.; Zhang, L.; Zhang, Y.; Fan, W.; Sun, T.; Zhou, C.; Liu, Y.; Liu, Y.; Gong, M.; et al. Synthesis Of PEG-Coated, Ultrasmall, Manganese-Doped Iron Oxide Nanoparticles With High Relaxivity For T1/T2 Dual-Contrast Magnetic Resonance Imaging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Int. J. Nanomedicine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9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14</w:t>
      </w:r>
      <w:r w:rsidRPr="00380647">
        <w:rPr>
          <w:rFonts w:asciiTheme="majorBidi" w:hAnsiTheme="majorBidi" w:cstheme="majorBidi"/>
          <w:noProof/>
          <w:sz w:val="24"/>
          <w:szCs w:val="24"/>
        </w:rPr>
        <w:t>, 8499–8507.</w:t>
      </w:r>
    </w:p>
    <w:p w14:paraId="46B6BD8D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112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Dulińska-Litewka, J.; Łazarczyk, A.; Hałubiec, P.; Szafrański, O.; Karnas, K.; Karewicz, </w:t>
      </w:r>
      <w:r w:rsidRPr="00380647">
        <w:rPr>
          <w:rFonts w:asciiTheme="majorBidi" w:hAnsiTheme="majorBidi" w:cstheme="majorBidi"/>
          <w:noProof/>
          <w:sz w:val="24"/>
          <w:szCs w:val="24"/>
        </w:rPr>
        <w:lastRenderedPageBreak/>
        <w:t xml:space="preserve">A. Superparamagnetic Iron Oxide Nanoparticles—Current and Prospective Medical Applications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Materials (Basel).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9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12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4), 617.</w:t>
      </w:r>
    </w:p>
    <w:p w14:paraId="6B92B13F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113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Vallabani, N. V. S.; Singh, S. Recent Advances and Future Prospects of Iron Oxide Nanoparticles in Biomedicine and Diagnostics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3 Biotech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8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8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6), 279.</w:t>
      </w:r>
    </w:p>
    <w:p w14:paraId="75A6B4B8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114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Reguera, J.; Jiménez de Aberasturi, D.; Henriksen-Lacey, M.; Langer, J.; Espinosa, A.; Szczupak, B.; Wilhelm, C.; Liz-Marzán, L. M. Janus Plasmonic–Magnetic Gold–Iron Oxide Nanoparticles as Contrast Agents for Multimodal Imaging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Nanoscale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7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9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27), 9467–9480.</w:t>
      </w:r>
    </w:p>
    <w:p w14:paraId="176FFA59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115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Cai, J.; Miao, Y.; Li, L.; Fan, H. Facile Preparation of Gold-Decorated Fe3O4 Nanoparticles for CT and MR Dual-Modal Imaging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Int. J. Mol. Sci.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8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19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12), 4049.</w:t>
      </w:r>
    </w:p>
    <w:p w14:paraId="3DE3D36B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116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Naha, P. C.; Al Zaki, A.; Hecht, E.; Chorny, M.; Chhour, P.; Blankemeyer, E.; Yates, D. M.; Witschey, W. R. T.; Litt, H. I.; Tsourkas, A.; et al. Dextran Coated Bismuth–Iron Oxide Nanohybrid Contrast Agents for Computed Tomography and Magnetic Resonance Imaging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J. Mater. Chem. B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4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2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46), 8239–8248.</w:t>
      </w:r>
    </w:p>
    <w:p w14:paraId="6832745A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117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Perlman, O.; Azhari, H. Ultrasonic Computed Tomography Imaging of Iron Oxide Nanoparticles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Phys. Med. Biol.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7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62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3), 825–842.</w:t>
      </w:r>
    </w:p>
    <w:p w14:paraId="72A6A1A5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118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Feng, W.; Zhou, X.; Nie, W.; Chen, L.; Qiu, K.; Zhang, Y.; He, C. Au/Polypyrrole@Fe 3 O 4 Nanocomposites for MR/CT Dual-Modal Imaging Guided-Photothermal Therapy: An in Vitro Study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ACS Appl. Mater. Interfaces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5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7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7), 4354–4367.</w:t>
      </w:r>
    </w:p>
    <w:p w14:paraId="7D9427EE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119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Das, P.; Colombo, M.; Prosperi, D. Recent Advances in Magnetic Fluid Hyperthermia for Cancer Therapy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Colloids Surfaces B Biointerfaces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9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174</w:t>
      </w:r>
      <w:r w:rsidRPr="00380647">
        <w:rPr>
          <w:rFonts w:asciiTheme="majorBidi" w:hAnsiTheme="majorBidi" w:cstheme="majorBidi"/>
          <w:noProof/>
          <w:sz w:val="24"/>
          <w:szCs w:val="24"/>
        </w:rPr>
        <w:t>, 42–55.</w:t>
      </w:r>
    </w:p>
    <w:p w14:paraId="37CCD25E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120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Belyanina, I.; Kolovskaya, O.; Zamay, S.; Gargaun, A.; Zamay, T.; Kichkailo, A. Targeted Magnetic Nanotheranostics of Cancer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Molecules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7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22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6), 975.</w:t>
      </w:r>
    </w:p>
    <w:p w14:paraId="47AF3232" w14:textId="6FC57BCB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121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Wang, C.; Ravi, S.; Garapati, U. S.; Das, M.; Howell, M.; Mallela, J.; Alwarappan, S.; Mohapatra, S. S.; Mohapatra, S. Multifunctional Chitosan Magnetic-Graphene (CMG) Nanoparticles: A Theranostic Platform for Tumor-Targeted Co-Delivery of Drugs, Genes and MRI Contrast Agents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J. Mater. Chem. B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3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1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35), 4396</w:t>
      </w:r>
      <w:r w:rsidR="007D2B99">
        <w:rPr>
          <w:rFonts w:asciiTheme="majorBidi" w:hAnsiTheme="majorBidi" w:cstheme="majorBidi"/>
          <w:noProof/>
          <w:sz w:val="24"/>
          <w:szCs w:val="24"/>
        </w:rPr>
        <w:t>-4405</w:t>
      </w:r>
      <w:r w:rsidRPr="00380647">
        <w:rPr>
          <w:rFonts w:asciiTheme="majorBidi" w:hAnsiTheme="majorBidi" w:cstheme="majorBidi"/>
          <w:noProof/>
          <w:sz w:val="24"/>
          <w:szCs w:val="24"/>
        </w:rPr>
        <w:t>.</w:t>
      </w:r>
    </w:p>
    <w:p w14:paraId="27257E09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122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Jose, J.; Kumar, R.; Harilal, S.; Mathew, G. E.; Parambi, D. G. T.; Prabhu, A.; Uddin, M. S.; Aleya, L.; Kim, H.; Mathew, B. Magnetic Nanoparticles for Hyperthermia in Cancer Treatment: An Emerging Tool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Environ. Sci. Pollut. Res.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20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27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16), 19214–19225.</w:t>
      </w:r>
    </w:p>
    <w:p w14:paraId="6460D8E3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123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Legge, C. J.; Colley, H. E.; Lawson, M. A.; Rawlings, A. E. Targeted Magnetic Nanoparticle Hyperthermia for the Treatment of Oral Cancer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J. Oral Pathol. Med.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9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48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9), 803–809.</w:t>
      </w:r>
    </w:p>
    <w:p w14:paraId="726D7073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124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Majeed, J.; Pradhan, L.; Ningthoujam, R. S.; Vatsa, R. K.; Bahadur, D.; Tyagi, A. K. Enhanced Specific Absorption Rate in Silanol Functionalized Fe 3 O 4 Core–Shell Nanoparticles: Study of Fe Leaching in Fe 3 O 4 and Hyperthermia in L929 and HeLa Cells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Colloids Surfaces B Biointerfaces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4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122</w:t>
      </w:r>
      <w:r w:rsidRPr="00380647">
        <w:rPr>
          <w:rFonts w:asciiTheme="majorBidi" w:hAnsiTheme="majorBidi" w:cstheme="majorBidi"/>
          <w:noProof/>
          <w:sz w:val="24"/>
          <w:szCs w:val="24"/>
        </w:rPr>
        <w:t>, 396–403.</w:t>
      </w:r>
    </w:p>
    <w:p w14:paraId="6B7FF2DF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125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Mondal, S.; Manivasagan, P.; Bharathiraja, S.; Santha Moorthy, M.; Nguyen, V.; Kim, H.; Nam, S.; Lee, K.; Oh, J. Hydroxyapatite Coated Iron Oxide Nanoparticles: A Promising Nanomaterial for Magnetic Hyperthermia Cancer Treatment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Nanomaterials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7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7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12), 426.</w:t>
      </w:r>
    </w:p>
    <w:p w14:paraId="26954209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126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Jang, J.; Lee, J.; Seon, J.; Ju, E.; Kim, M.; Kim, Y. Il; Kim, M. G.; Takemura, Y.; Arbab, A. S.; Kang, K. W.; et al. Giant Magnetic Heat Induction of Magnesium-Doped γ-Fe 2 O 3 Superparamagnetic Nanoparticles for Completely Killing Tumors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Adv. Mater.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8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30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6), 1704362.</w:t>
      </w:r>
    </w:p>
    <w:p w14:paraId="471311D6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127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Hedayatnasab, Z.; Dabbagh, A.; Abnisa, F.; Wan Daud, W. M. A. Polycaprolactone-Coated </w:t>
      </w:r>
      <w:r w:rsidRPr="00380647">
        <w:rPr>
          <w:rFonts w:asciiTheme="majorBidi" w:hAnsiTheme="majorBidi" w:cstheme="majorBidi"/>
          <w:noProof/>
          <w:sz w:val="24"/>
          <w:szCs w:val="24"/>
        </w:rPr>
        <w:lastRenderedPageBreak/>
        <w:t xml:space="preserve">Superparamagnetic Iron Oxide Nanoparticles for in Vitro Magnetic Hyperthermia Therapy of Cancer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Eur. Polym. J.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20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133</w:t>
      </w:r>
      <w:r w:rsidRPr="00380647">
        <w:rPr>
          <w:rFonts w:asciiTheme="majorBidi" w:hAnsiTheme="majorBidi" w:cstheme="majorBidi"/>
          <w:noProof/>
          <w:sz w:val="24"/>
          <w:szCs w:val="24"/>
        </w:rPr>
        <w:t>, 109789.</w:t>
      </w:r>
    </w:p>
    <w:p w14:paraId="41A00BEB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128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Khizar, S.; Ahmad, N. M.; Saleem, H.; Hamayun, M. A.; Manzoor, S.; Lebaz, N.; Elaissari, A. Magnetic Colloidal Particles in Combinatorial Thin-Film Gradients for Magnetic Resonance Imaging and Hyperthermia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Adv. Polym. Technol.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20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2020</w:t>
      </w:r>
      <w:r w:rsidRPr="00380647">
        <w:rPr>
          <w:rFonts w:asciiTheme="majorBidi" w:hAnsiTheme="majorBidi" w:cstheme="majorBidi"/>
          <w:noProof/>
          <w:sz w:val="24"/>
          <w:szCs w:val="24"/>
        </w:rPr>
        <w:t>, 1–18.</w:t>
      </w:r>
    </w:p>
    <w:p w14:paraId="33F613A8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129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Wang, H.; Zhang, X. Magnetic Fields and Reactive Oxygen Species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Int. J. Mol. Sci.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7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18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10), 2175.</w:t>
      </w:r>
    </w:p>
    <w:p w14:paraId="025CF358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130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Chen, L.; Chen, C.; Wang, P.; Song, T. Mechanisms of Cellular Effects Directly Induced by Magnetic Nanoparticles under Magnetic Fields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J. Nanomater.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7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2017</w:t>
      </w:r>
      <w:r w:rsidRPr="00380647">
        <w:rPr>
          <w:rFonts w:asciiTheme="majorBidi" w:hAnsiTheme="majorBidi" w:cstheme="majorBidi"/>
          <w:noProof/>
          <w:sz w:val="24"/>
          <w:szCs w:val="24"/>
        </w:rPr>
        <w:t>, 1–13.</w:t>
      </w:r>
    </w:p>
    <w:p w14:paraId="42F02C3E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131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Sola-Leyva, A.; Jabalera, Y.; Chico-Lozano, M. A.; Carrasco-Jiménez, M. P.; Iglesias, G. R.; Jimenez-Lopez, C. Reactive Oxygen Species (ROS) Production in HepG2 Cancer Cell Line through the Application of Localized Alternating Magnetic Field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J. Mater. Chem. B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20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8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34), 7667–7676.</w:t>
      </w:r>
    </w:p>
    <w:p w14:paraId="12DE25FD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132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Johannsen, M.; Thiesen, B.; Wust, P.; Jordan, A. Magnetic Nanoparticle Hyperthermia for Prostate Cancer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Int. J. Hyperth.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0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26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8), 790–795.</w:t>
      </w:r>
    </w:p>
    <w:p w14:paraId="6F640EC2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133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Destouches, D.; Page, N.; Hamma-Kourbali, Y.; Machi, V.; Chaloin, O.; Frechault, S.; Birmpas, C.; Katsoris, P.; Beyrath, J.; Albanese, P.; et al. A Simple Approach to Cancer Therapy Afforded by Multivalent Pseudopeptides That Target Cell-Surface Nucleoproteins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Cancer Res.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1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71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9), 3296–3305.</w:t>
      </w:r>
    </w:p>
    <w:p w14:paraId="6C971CFD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134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Maier-Hauff, K.; Ulrich, F.; Nestler, D.; Niehoff, H.; Wust, P.; Thiesen, B.; Orawa, H.; Budach, V.; Jordan, A. Efficacy and Safety of Intratumoral Thermotherapy Using Magnetic Iron-Oxide Nanoparticles Combined with External Beam Radiotherapy on Patients with Recurrent Glioblastoma Multiforme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J. Neurooncol.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1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103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2), 317–324.</w:t>
      </w:r>
    </w:p>
    <w:p w14:paraId="7C400121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135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Matsumine, A.; Takegami, K.; Asanuma, K.; Matsubara, T.; Nakamura, T.; Uchida, A.; Sudo, A. A Novel Hyperthermia Treatment for Bone Metastases Using Magnetic Materials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Int. J. Clin. Oncol.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1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16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2), 101–108.</w:t>
      </w:r>
    </w:p>
    <w:p w14:paraId="3E784C7E" w14:textId="38749F70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136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Alomari, M.; Almohazey, D.; Almofty, S.; Alhibshi, A.; Almansour, I.; Kaewsaneha, C.; Badri, W.; Fessi, H.; Elaissari, A. Magnetic-Responsive Polysaccharide-Inorganic Composite Materials for Cancer Therapeutics. In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Polysaccharide Carriers for Drug Delivery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A05A60">
        <w:rPr>
          <w:rFonts w:asciiTheme="majorBidi" w:hAnsiTheme="majorBidi" w:cstheme="majorBidi"/>
          <w:b/>
          <w:bCs/>
          <w:noProof/>
          <w:sz w:val="24"/>
          <w:szCs w:val="24"/>
        </w:rPr>
        <w:t>2019</w:t>
      </w:r>
      <w:r w:rsidRPr="00380647">
        <w:rPr>
          <w:rFonts w:asciiTheme="majorBidi" w:hAnsiTheme="majorBidi" w:cstheme="majorBidi"/>
          <w:noProof/>
          <w:sz w:val="24"/>
          <w:szCs w:val="24"/>
        </w:rPr>
        <w:t>; 179–216.</w:t>
      </w:r>
    </w:p>
    <w:p w14:paraId="281B6134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137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Chertok, B.; David, A. E.; Yang, V. C. Polyethyleneimine-Modified Iron Oxide Nanoparticles for Brain Tumor Drug Delivery Using Magnetic Targeting and Intra-Carotid Administration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Biomaterials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0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31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24), 6317–6324.</w:t>
      </w:r>
    </w:p>
    <w:p w14:paraId="3D6CE327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138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Chen, F.-H.; Zhang, L.-M.; Chen, Q.-T.; Zhang, Y.; Zhang, Z.-J. Synthesis of a Novel Magnetic Drug Delivery System Composed of Doxorubicin-Conjugated Fe3O4 Nanoparticle Cores and a PEG-Functionalized Porous Silica Shell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Chem. Commun.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0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46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45), 8633.</w:t>
      </w:r>
    </w:p>
    <w:p w14:paraId="15533227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139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Linares, V.; Yarce, C. J.; Echeverri, J. D.; Galeano, E.; Salamanca, C. H. Relationship between Degree of Polymeric Ionisation and Hydrolytic Degradation of Eudragit® E Polymers under Extreme Acid Conditions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Polymers (Basel).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9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11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6), 1010.</w:t>
      </w:r>
    </w:p>
    <w:p w14:paraId="33B7B39F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140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Jordan, A.; Scholz, R.; Maier-Hauff, K.; van Landeghem, F. K. H.; Waldoefner, N.; Teichgraeber, U.; Pinkernelle, J.; Bruhn, H.; Neumann, F.; Thiesen, B.; et al. The Effect of Thermotherapy Using Magnetic Nanoparticles on Rat Malignant Glioma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J. Neurooncol.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06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78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1), 7–14.</w:t>
      </w:r>
    </w:p>
    <w:p w14:paraId="2972B01B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141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Zhao, Q.; Wang, L.; Cheng, R.; Mao, L.; Arnold, R. D.; Howerth, E. W.; Chen, Z. G.; Platt, S. Magnetic Nanoparticle-Based Hyperthermia for Head &amp;amp; Neck Cancer in Mouse </w:t>
      </w:r>
      <w:r w:rsidRPr="00380647">
        <w:rPr>
          <w:rFonts w:asciiTheme="majorBidi" w:hAnsiTheme="majorBidi" w:cstheme="majorBidi"/>
          <w:noProof/>
          <w:sz w:val="24"/>
          <w:szCs w:val="24"/>
        </w:rPr>
        <w:lastRenderedPageBreak/>
        <w:t xml:space="preserve">Models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Theranostics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2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2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1), 113–121.</w:t>
      </w:r>
    </w:p>
    <w:p w14:paraId="2FDAD161" w14:textId="161E227B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142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Nandwana, V.; De, M.; Chu, S.; Jaiswal, M.; Rotz, M.; Meade, T. J.; Dravid, V. P. Theranostic Magnetic Nanostructures (MNS) for Cancer; </w:t>
      </w:r>
      <w:r w:rsidRPr="00A05A60">
        <w:rPr>
          <w:rFonts w:asciiTheme="majorBidi" w:hAnsiTheme="majorBidi" w:cstheme="majorBidi"/>
          <w:b/>
          <w:bCs/>
          <w:noProof/>
          <w:sz w:val="24"/>
          <w:szCs w:val="24"/>
        </w:rPr>
        <w:t>2015</w:t>
      </w:r>
      <w:r w:rsidR="00A05A60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="00A05A60" w:rsidRPr="00A05A60">
        <w:rPr>
          <w:rFonts w:asciiTheme="majorBidi" w:hAnsiTheme="majorBidi" w:cstheme="majorBidi"/>
          <w:i/>
          <w:iCs/>
          <w:noProof/>
          <w:sz w:val="24"/>
          <w:szCs w:val="24"/>
        </w:rPr>
        <w:t>166</w:t>
      </w:r>
      <w:r w:rsidR="00A05A60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noProof/>
          <w:sz w:val="24"/>
          <w:szCs w:val="24"/>
        </w:rPr>
        <w:t>51–83.</w:t>
      </w:r>
    </w:p>
    <w:p w14:paraId="789F3A58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143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Sirivisoot, S.; Harrison, B. Magnetically Stimulated Ciprofloxacin Release From&amp;amp;Nbsp;Polymeric Microspheres Entrapping Iron Oxide Nanoparticles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Int. J. Nanomedicine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5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10</w:t>
      </w:r>
      <w:r w:rsidRPr="00380647">
        <w:rPr>
          <w:rFonts w:asciiTheme="majorBidi" w:hAnsiTheme="majorBidi" w:cstheme="majorBidi"/>
          <w:noProof/>
          <w:sz w:val="24"/>
          <w:szCs w:val="24"/>
        </w:rPr>
        <w:t>, 4447–4458.</w:t>
      </w:r>
    </w:p>
    <w:p w14:paraId="0F8E4672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144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Jia, Y.; Yuan, M.; Huang, X.; Sui, X.; Cui, X.; Tang, F.; Peng, J.; Chen, J.; Lu, S.; Xu, W.; et al. Co-Encapsulation of Magnetic Fe3O4 Nanoparticles and Doxorubicin into Biodegradable PLGA Nanocarriers for Intratumoral Drug Delivery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Int. J. Nanomedicine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2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7</w:t>
      </w:r>
      <w:r w:rsidRPr="00380647">
        <w:rPr>
          <w:rFonts w:asciiTheme="majorBidi" w:hAnsiTheme="majorBidi" w:cstheme="majorBidi"/>
          <w:noProof/>
          <w:sz w:val="24"/>
          <w:szCs w:val="24"/>
        </w:rPr>
        <w:t>, 1697–1708.</w:t>
      </w:r>
    </w:p>
    <w:p w14:paraId="60313C48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145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Niu, C.; Wang, Z.; Lu, G.; Krupka, T. M.; Sun, Y.; You, Y.; Song, W.; Ran, H.; Li, P.; Zheng, Y. Doxorubicin Loaded Superparamagnetic PLGA-Iron Oxide Multifunctional Microbubbles for Dual-Mode US/MR Imaging and Therapy of Metastasis in Lymph Nodes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Biomaterials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3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34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9), 2307–2317.</w:t>
      </w:r>
    </w:p>
    <w:p w14:paraId="5BE29130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146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Schleich, N.; Sibret, P.; Danhier, P.; Ucakar, B.; Laurent, S.; Muller, R. N.; Jérôme, C.; Gallez, B.; Préat, V.; Danhier, F. Dual Anticancer Drug/Superparamagnetic Iron Oxide-Loaded PLGA-Based Nanoparticles for Cancer Therapy and Magnetic Resonance Imaging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Int. J. Pharm.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3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447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1–2), 94–101.</w:t>
      </w:r>
    </w:p>
    <w:p w14:paraId="1DE8C205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147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Davaran, S.; Asgari, D.; Davaran, S.; Akbarzadeh, A.; Zarghami; Mikaeili, H.; Mohamad, R. Preparation and in Vitro Evaluation of Doxorubicin-Loaded Fe3O4 Magnetic Nanoparticles Modified with Biocompatible Copolymers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Int. J. Nanomedicine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2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7</w:t>
      </w:r>
      <w:r w:rsidRPr="00380647">
        <w:rPr>
          <w:rFonts w:asciiTheme="majorBidi" w:hAnsiTheme="majorBidi" w:cstheme="majorBidi"/>
          <w:noProof/>
          <w:sz w:val="24"/>
          <w:szCs w:val="24"/>
        </w:rPr>
        <w:t>, 511–526.</w:t>
      </w:r>
    </w:p>
    <w:p w14:paraId="0567FCA8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148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Asadi, N.; Annabi, N.; Mostafavi, E.; Anzabi, M.; Khalilov, R.; Saghfi, S.; Mehrizadeh, M.; Akbarzadeh, A. Synthesis, Characterization and in Vitro Evaluation of Magnetic Nanoparticles Modified with PCL–PEG–PCL for Controlled Delivery of 5FU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Artif. Cells, Nanomedicine, Biotechnol.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8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46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sup1), 938–945.</w:t>
      </w:r>
    </w:p>
    <w:p w14:paraId="01546D69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149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Mosafer, J.; Abnous, K.; Tafaghodi, M.; Jafarzadeh, H.; Ramezani, M. Preparation and Characterization of Uniform-Sized PLGA Nanospheres Encapsulated with Oleic Acid-Coated Magnetic-Fe 3 O 4 Nanoparticles for Simultaneous Diagnostic and Therapeutic Applications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Colloids Surfaces A Physicochem. Eng. Asp.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7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514</w:t>
      </w:r>
      <w:r w:rsidRPr="00380647">
        <w:rPr>
          <w:rFonts w:asciiTheme="majorBidi" w:hAnsiTheme="majorBidi" w:cstheme="majorBidi"/>
          <w:noProof/>
          <w:sz w:val="24"/>
          <w:szCs w:val="24"/>
        </w:rPr>
        <w:t>, 146–154.</w:t>
      </w:r>
    </w:p>
    <w:p w14:paraId="1EF60759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150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Ayubi, M.; Karimi, M.; Abdpour, S.; Rostamizadeh, K.; Parsa, M.; Zamani, M.; Saedi, A. Magnetic Nanoparticles Decorated with PEGylated Curcumin as Dual Targeted Drug Delivery: Synthesis, Toxicity and Biocompatibility Study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Mater. Sci. Eng. C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9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104</w:t>
      </w:r>
      <w:r w:rsidRPr="00380647">
        <w:rPr>
          <w:rFonts w:asciiTheme="majorBidi" w:hAnsiTheme="majorBidi" w:cstheme="majorBidi"/>
          <w:noProof/>
          <w:sz w:val="24"/>
          <w:szCs w:val="24"/>
        </w:rPr>
        <w:t>, 109810.</w:t>
      </w:r>
    </w:p>
    <w:p w14:paraId="5F84AFA2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151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Attari, E.; Nosrati, H.; Danafar, H.; Kheiri Manjili, H. Methotrexate Anticancer Drug Delivery to Breast Cancer Cell Lines by Iron Oxide Magnetic Based Nanocarrier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J. Biomed. Mater. Res. Part A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9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107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11), 2492–2500.</w:t>
      </w:r>
    </w:p>
    <w:p w14:paraId="0052B814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152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Karimi Ghezeli, Z.; Hekmati, M.; Veisi, H. Synthesis of Imatinib-Loaded Chitosan-Modified Magnetic Nanoparticles as an Anti-Cancer Agent for PH Responsive Targeted Drug Delivery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Appl. Organomet. Chem.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9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33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4), e4833.</w:t>
      </w:r>
    </w:p>
    <w:p w14:paraId="006C8760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153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>Dey, C.; Das, A.; Goswami, M. M. Dopamine Loaded SiO 2 Coated Fe 3 O 4 Magnetic Nanoparticles: A New Anticancer Agent in PH</w:t>
      </w:r>
      <w:r w:rsidRPr="00380647">
        <w:rPr>
          <w:rFonts w:ascii="Cambria Math" w:hAnsi="Cambria Math" w:cs="Cambria Math"/>
          <w:noProof/>
          <w:sz w:val="24"/>
          <w:szCs w:val="24"/>
        </w:rPr>
        <w:t>‐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Dependent Drug Delivery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ChemistrySelect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9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4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41), 12190–12196.</w:t>
      </w:r>
    </w:p>
    <w:p w14:paraId="5E921284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154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Patil, A. R.; Nimbalkar, M. S.; Patil, P. S.; Chougale, A. D.; Patil, P. B. Controlled Release of Poorly Water Soluble Anticancerous Drug Camptothecin from Magnetic Nanoparticles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Mater. Today Proc.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20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23</w:t>
      </w:r>
      <w:r w:rsidRPr="00380647">
        <w:rPr>
          <w:rFonts w:asciiTheme="majorBidi" w:hAnsiTheme="majorBidi" w:cstheme="majorBidi"/>
          <w:noProof/>
          <w:sz w:val="24"/>
          <w:szCs w:val="24"/>
        </w:rPr>
        <w:t>, 437–443.</w:t>
      </w:r>
    </w:p>
    <w:p w14:paraId="24DD3359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lastRenderedPageBreak/>
        <w:t xml:space="preserve">(155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Keyvan Rad, J.; Alinejad, Z.; Khoei, S.; Mahdavian, A. R. Controlled Release and Photothermal Behavior of Multipurpose Nanocomposite Particles Containing Encapsulated Gold-Decorated Magnetite and 5-FU in Poly(Lactide- Co -Glycolide)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ACS Biomater. Sci. Eng.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9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5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9), 4425–4434.</w:t>
      </w:r>
    </w:p>
    <w:p w14:paraId="5507B0E0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156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Linsley, C. S.; Wu, B. M. Recent Advances in Light-Responsive on-Demand Drug-Delivery Systems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Ther. Deliv.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7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8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2), 89–107.</w:t>
      </w:r>
    </w:p>
    <w:p w14:paraId="23196F86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157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Sahle, F. F.; Gulfam, M.; Lowe, T. L. Design Strategies for Physical-Stimuli-Responsive Programmable Nanotherapeutics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Drug Discov. Today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8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23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5), 992–1006.</w:t>
      </w:r>
    </w:p>
    <w:p w14:paraId="21D81B9B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158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Lalegül-Ülker, Ö.; Elçin, Y. M. Magnetic and Electrically Conductive Silica-Coated Iron Oxide/Polyaniline Nanocomposites for Biomedical Applications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Mater. Sci. Eng. C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21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119</w:t>
      </w:r>
      <w:r w:rsidRPr="00380647">
        <w:rPr>
          <w:rFonts w:asciiTheme="majorBidi" w:hAnsiTheme="majorBidi" w:cstheme="majorBidi"/>
          <w:noProof/>
          <w:sz w:val="24"/>
          <w:szCs w:val="24"/>
        </w:rPr>
        <w:t>, 111600.</w:t>
      </w:r>
    </w:p>
    <w:p w14:paraId="7AA7DE6D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159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Reyes-Ortega, F.; Delgado, Á.; Schneider, E.; Checa Fernández, B.; Iglesias, G. Magnetic Nanoparticles Coated with a Thermosensitive Polymer with Hyperthermia Properties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Polymers (Basel).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7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10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1), 10.</w:t>
      </w:r>
    </w:p>
    <w:p w14:paraId="150CE2A1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160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Chircov, C.; Grumezescu, A. M.; Holban, A. M. Magnetic Particles for Advanced Molecular Diagnosis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Materials (Basel).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9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12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13), 2158.</w:t>
      </w:r>
    </w:p>
    <w:p w14:paraId="2A5EE4AD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161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Hola, K.; Markova, Z.; Zoppellaro, G.; Tucek, J.; Zboril, R. Tailored Functionalization of Iron Oxide Nanoparticles for MRI, Drug Delivery, Magnetic Separation and Immobilization of Biosubstances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Biotechnol. Adv.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5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33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6), 1162–1176.</w:t>
      </w:r>
    </w:p>
    <w:p w14:paraId="15777E71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162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Nash, M. A.; Yager, P.; Hoffman, A. S.; Stayton, P. S. Mixed Stimuli-Responsive Magnetic and Gold Nanoparticle System for Rapid Purification, Enrichment, and Detection of Biomarkers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Bioconjug. Chem.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0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21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12), 2197–2204.</w:t>
      </w:r>
    </w:p>
    <w:p w14:paraId="243A745E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163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Mettler, E.; Trenkler, A.; Feilen, P. J.; Wiegand, F.; Fottner, C.; Ehrhart, F.; Zimmermann, H.; Hwang, Y. H.; Lee, D. Y.; Fischer, S.; et al. Magnetic Separation of Encapsulated Islet Cells Labeled with Superparamagnetic Iron Oxide Nano Particles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Xenotransplantation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3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20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4), 219–226.</w:t>
      </w:r>
    </w:p>
    <w:p w14:paraId="718F0047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164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Lui, C. N. P.; Tsui, Y. P.; Ho, A. S. L.; Shum, D. K. Y.; Chan, Y. S.; Wu, C. T.; Li, H. W.; Tsang, S. C. E.; Yung, K. K. L. Neural Stem Cells Harvested from Live Brains by Antibody-Conjugated Magnetic Nanoparticles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Angew. Chemie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3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125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47), 12524–12528.</w:t>
      </w:r>
    </w:p>
    <w:p w14:paraId="160AA499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165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Holschuh, K.; Schwämmle, A. Preparative Purification of Antibodies with Protein A—an Alternative to Conventional Chromatography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J. Magn. Magn. Mater.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05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293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1), 345–348.</w:t>
      </w:r>
    </w:p>
    <w:p w14:paraId="31593E5A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166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Rahman, M. M.; Elaissari, A. Temperature and Magnetic Dual Responsive Microparticles for DNA Separation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Sep. Purif. Technol.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1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81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3), 286–294.</w:t>
      </w:r>
    </w:p>
    <w:p w14:paraId="47B9C216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167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Patra, J. K.; Das, G.; Fraceto, L. F.; Campos, E. V. R.; Rodriguez-Torres, M. del P.; Acosta-Torres, L. S.; Diaz-Torres, L. A.; Grillo, R.; Swamy, M. K.; Sharma, S.; et al. Nano Based Drug Delivery Systems: Recent Developments and Future Prospects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J. Nanobiotechnology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8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16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1), 71.</w:t>
      </w:r>
    </w:p>
    <w:p w14:paraId="3C579318" w14:textId="69B2D406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168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Kadian, R. </w:t>
      </w:r>
      <w:r w:rsidR="00FC5772" w:rsidRPr="00380647">
        <w:rPr>
          <w:rFonts w:asciiTheme="majorBidi" w:hAnsiTheme="majorBidi" w:cstheme="majorBidi"/>
          <w:noProof/>
          <w:sz w:val="24"/>
          <w:szCs w:val="24"/>
        </w:rPr>
        <w:t>Nanoparticles: A Promising Drug Delivery Approach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Asian J. Pharm. Clin. Res.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8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11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1), 30.</w:t>
      </w:r>
    </w:p>
    <w:p w14:paraId="06B2D60A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169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Taratula, O.; Dani, R. K.; Schumann, C.; Xu, H.; Wang, A.; Song, H.; Dhagat, P.; Taratula, O. Multifunctional Nanomedicine Platform for Concurrent Delivery of Chemotherapeutic Drugs and Mild Hyperthermia to Ovarian Cancer Cells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Int. J. Pharm.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3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458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1), 169–180.</w:t>
      </w:r>
    </w:p>
    <w:p w14:paraId="15C9FAB4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170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Xue, W.; Liu, X.-L.; Ma, H.; Xie, W.; Huang, S.; Wen, H.; Jing, G.; Zhao, L.; Liang, X.-J.; Fan, H. M. AMF Responsive DOX-Loaded Magnetic Microspheres: Transmembrane Drug </w:t>
      </w:r>
      <w:r w:rsidRPr="00380647">
        <w:rPr>
          <w:rFonts w:asciiTheme="majorBidi" w:hAnsiTheme="majorBidi" w:cstheme="majorBidi"/>
          <w:noProof/>
          <w:sz w:val="24"/>
          <w:szCs w:val="24"/>
        </w:rPr>
        <w:lastRenderedPageBreak/>
        <w:t xml:space="preserve">Release Mechanism and Multimodality Postsurgical Treatment of Breast Cancer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J. Mater. Chem. B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8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6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15), 2289–2303.</w:t>
      </w:r>
    </w:p>
    <w:p w14:paraId="00A3804B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171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Zhu, X.; Zhang, H.; Huang, H.; Zhang, Y.; Hou, L.; Zhang, Z. Functionalized Graphene Oxide-Based Thermosensitive Hydrogel for Magnetic Hyperthermia Therapy on Tumors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Nanotechnology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5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26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36), 365103.</w:t>
      </w:r>
    </w:p>
    <w:p w14:paraId="1B7D79DE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172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Fang, K.; Song, L.; Gu, Z.; Yang, F.; Zhang, Y.; Gu, N. Magnetic Field Activated Drug Release System Based on Magnetic PLGA Microspheres for Chemo-Thermal Therapy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Colloids Surfaces B Biointerfaces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5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136</w:t>
      </w:r>
      <w:r w:rsidRPr="00380647">
        <w:rPr>
          <w:rFonts w:asciiTheme="majorBidi" w:hAnsiTheme="majorBidi" w:cstheme="majorBidi"/>
          <w:noProof/>
          <w:sz w:val="24"/>
          <w:szCs w:val="24"/>
        </w:rPr>
        <w:t>, 712–720.</w:t>
      </w:r>
    </w:p>
    <w:p w14:paraId="37B8EB1A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173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Cho, H.-Y.; Lee, T.; Yoon, J.; Han, Z.; Rabie, H.; Lee, K.-B.; Su, W. W.; Choi, J.-W. Magnetic Oleosome as a Functional Lipophilic Drug Carrier for Cancer Therapy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ACS Appl. Mater. Interfaces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8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10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11), 9301–9309.</w:t>
      </w:r>
    </w:p>
    <w:p w14:paraId="4C20254A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174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Sanhaji, M.; Göring, J.; Couleaud, P.; Aires, A.; Cortajarena, A. L.; Courty, J.; Prina-Mello, A.; Stapf, M.; Ludwig, R.; Volkov, Y.; et al. The Phenotype of Target Pancreatic Cancer Cells Influences Cell Death by Magnetic Hyperthermia with Nanoparticles Carrying Gemicitabine and the Pseudo-Peptide NucAnt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Nanomedicine Nanotechnology, Biol. Med.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9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20</w:t>
      </w:r>
      <w:r w:rsidRPr="00380647">
        <w:rPr>
          <w:rFonts w:asciiTheme="majorBidi" w:hAnsiTheme="majorBidi" w:cstheme="majorBidi"/>
          <w:noProof/>
          <w:sz w:val="24"/>
          <w:szCs w:val="24"/>
        </w:rPr>
        <w:t>, 101983.</w:t>
      </w:r>
    </w:p>
    <w:p w14:paraId="08436C24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175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Liu, D.; Hong, Y.; Li, Y.; Hu, C.; Yip, T.-C.; Yu, W.-K.; Zhu, Y.; Fong, C.-C.; Wang, W.; Au, S.-K.; et al. Targeted Destruction of Cancer Stem Cells Using Multifunctional Magnetic Nanoparticles That Enable Combined Hyperthermia and Chemotherapy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Theranostics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20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10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3), 1181–1196.</w:t>
      </w:r>
    </w:p>
    <w:p w14:paraId="1D9855E8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176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Gao, F.; Xie, W.; Miao, Y.; Wang, D.; Guo, Z.; Ghosal, A.; Li, Y.; Wei, Y.; Feng, S.; Zhao, L.; et al. Magnetic Hydrogel with Optimally Adaptive Functions for Breast Cancer Recurrence Prevention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Adv. Healthc. Mater.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9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8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14), 1900203.</w:t>
      </w:r>
    </w:p>
    <w:p w14:paraId="78245AED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177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Ha, P. T.; Le, T. T. H.; Bui, T. Q.; Pham, H. N.; Ho, A. S.; Nguyen, L. T. Doxorubicin Release by Magnetic Inductive Heating and in Vivo Hyperthermia-Chemotherapy Combined Cancer Treatment of Multifunctional Magnetic Nanoparticles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New J. Chem.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9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43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14), 5404–5413.</w:t>
      </w:r>
    </w:p>
    <w:p w14:paraId="25C13866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178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Mohammed, L.; Gomaa, H. G.; Ragab, D.; Zhu, J. Magnetic Nanoparticles for Environmental and Biomedical Applications: A Review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Particuology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7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30</w:t>
      </w:r>
      <w:r w:rsidRPr="00380647">
        <w:rPr>
          <w:rFonts w:asciiTheme="majorBidi" w:hAnsiTheme="majorBidi" w:cstheme="majorBidi"/>
          <w:noProof/>
          <w:sz w:val="24"/>
          <w:szCs w:val="24"/>
        </w:rPr>
        <w:t>, 1–14.</w:t>
      </w:r>
    </w:p>
    <w:p w14:paraId="009D761A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179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Dizaj, S. M.; Jafari, S.; Khosroushahi, A. Y. A Sight on the Current Nanoparticle-Based Gene Delivery Vectors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Nanoscale Res. Lett.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4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9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1), 252.</w:t>
      </w:r>
    </w:p>
    <w:p w14:paraId="33C87D24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180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Majidi, S.; Zeinali Sehrig, F.; Samiei, M.; Milani, M.; Abbasi, E.; Dadashzadeh, K.; Akbarzadeh, A. Magnetic Nanoparticles: Applications in Gene Delivery and Gene Therapy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Artif. Cells, Nanomedicine, Biotechnol.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5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44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4), 1186–1193.</w:t>
      </w:r>
    </w:p>
    <w:p w14:paraId="2D75A2AD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181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Magro, M.; Martinello, T.; Bonaiuto, E.; Gomiero, C.; Baratella, D.; Zoppellaro, G.; Cozza, G.; Patruno, M.; Zboril, R.; Vianello, F. Covalently Bound DNA on Naked Iron Oxide Nanoparticles: Intelligent Colloidal Nano-Vector for Cell Transfection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Biochim. Biophys. Acta - Gen. Subj.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7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1861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11), 2802–2810.</w:t>
      </w:r>
    </w:p>
    <w:p w14:paraId="14EE889A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182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Morishita, N.; Nakagami, H.; Morishita, R.; Takeda, S.; Mishima, F.; BungoTerazono; Nishijima, S.; Kaneda, Y.; Tanaka, N. Magnetic Nanoparticles with Surface Modification Enhanced Gene Delivery of HVJ-E Vector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Biochem. Biophys. Res. Commun.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05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334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4), 1121–1126.</w:t>
      </w:r>
    </w:p>
    <w:p w14:paraId="1DFB2B31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183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Zhao, X.; Cui, H.; Chen, W.; Wang, Y.; Cui, B.; Sun, C.; Meng, Z.; Liu, G. Morphology, Structure and Function Characterization of PEI Modified Magnetic Nanoparticles Gene Delivery System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PLoS One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4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9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6), e98919.</w:t>
      </w:r>
    </w:p>
    <w:p w14:paraId="47B4AB37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184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Uthaman, S.; Lee, S. J.; Cherukula, K.; Cho, C.-S.; Park, I.-K. Polysaccharide-Coated </w:t>
      </w:r>
      <w:r w:rsidRPr="00380647">
        <w:rPr>
          <w:rFonts w:asciiTheme="majorBidi" w:hAnsiTheme="majorBidi" w:cstheme="majorBidi"/>
          <w:noProof/>
          <w:sz w:val="24"/>
          <w:szCs w:val="24"/>
        </w:rPr>
        <w:lastRenderedPageBreak/>
        <w:t xml:space="preserve">Magnetic Nanoparticles for Imaging and Gene Therapy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Biomed Res. Int.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5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2015</w:t>
      </w:r>
      <w:r w:rsidRPr="00380647">
        <w:rPr>
          <w:rFonts w:asciiTheme="majorBidi" w:hAnsiTheme="majorBidi" w:cstheme="majorBidi"/>
          <w:noProof/>
          <w:sz w:val="24"/>
          <w:szCs w:val="24"/>
        </w:rPr>
        <w:t>, 959175.</w:t>
      </w:r>
    </w:p>
    <w:p w14:paraId="791925D8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185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Mu, X.; Qiao, J.; Qi, L.; Dong, P.; Ma, H. Poly(2-Vinyl-4,4-Dimethylazlactone)-Functionalized Magnetic Nanoparticles as Carriers for Enzyme Immobilization and Its Application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ACS Appl. Mater. Interfaces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4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6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23), 21346–21354.</w:t>
      </w:r>
    </w:p>
    <w:p w14:paraId="54CDD54A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186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Kumar, S.; Jana, A. K.; Dhamija, I.; Maiti, M. Chitosan-Assisted Immobilization of Serratiopeptidase on Magnetic Nanoparticles, Characterization and Its Target Delivery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J. Drug Target.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4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22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2), 123–137.</w:t>
      </w:r>
    </w:p>
    <w:p w14:paraId="777C619B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187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Wang, J.; Meng, G.; Tao, K.; Feng, M.; Zhao, X.; Li, Z.; Xu, H.; Xia, D.; Lu, J. R. Immobilization of Lipases on Alkyl Silane Modified Magnetic Nanoparticles: Effect of Alkyl Chain Length on Enzyme Activity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PLoS One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2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7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8), e43478.</w:t>
      </w:r>
    </w:p>
    <w:p w14:paraId="79B95C75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188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Atacan, K.; Özacar, M. Characterization and Immobilization of Trypsin on Tannic Acid Modified Fe3O4 Nanoparticles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Colloids Surfaces B Biointerfaces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5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128</w:t>
      </w:r>
      <w:r w:rsidRPr="00380647">
        <w:rPr>
          <w:rFonts w:asciiTheme="majorBidi" w:hAnsiTheme="majorBidi" w:cstheme="majorBidi"/>
          <w:noProof/>
          <w:sz w:val="24"/>
          <w:szCs w:val="24"/>
        </w:rPr>
        <w:t>, 227–236.</w:t>
      </w:r>
    </w:p>
    <w:p w14:paraId="571CFD19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189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Xu, J.; Sun, J.; Wang, Y.; Sheng, J.; Wang, F.; Sun, M. Application of Iron Magnetic Nanoparticles in Protein Immobilization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Molecules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4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19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8), 11465–11486.</w:t>
      </w:r>
    </w:p>
    <w:p w14:paraId="0E268705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190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Revia, R. A.; Zhang, M. Magnetite Nanoparticles for Cancer Diagnosis, Treatment, and Treatment Monitoring: Recent Advances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Mater. Today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6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19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3), 157–168.</w:t>
      </w:r>
    </w:p>
    <w:p w14:paraId="7716839C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191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Estelrich, J.; Busquets, M. Iron Oxide Nanoparticles in Photothermal Therapy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Molecules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8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23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7), 1567.</w:t>
      </w:r>
    </w:p>
    <w:p w14:paraId="35C3EBBD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192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Lu, J.-W.; Yang, F.; Ke, Q.-F.; Xie, X.-T.; Guo, Y.-P. Magnetic Nanoparticles Modified-Porous Scaffolds for Bone Regeneration and Photothermal Therapy against Tumors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Nanomedicine Nanotechnology, Biol. Med.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8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14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3), 811–822.</w:t>
      </w:r>
    </w:p>
    <w:p w14:paraId="38377313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193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>Bu, L.; Rao, L.; Yu, G.; Chen, L.; Deng, W.; Liu, J.; Wu, H.; Meng, Q.; Guo, S.; Zhao, X.; et al. Cancer Stem Cell</w:t>
      </w:r>
      <w:r w:rsidRPr="00380647">
        <w:rPr>
          <w:rFonts w:ascii="Cambria Math" w:hAnsi="Cambria Math" w:cs="Cambria Math"/>
          <w:noProof/>
          <w:sz w:val="24"/>
          <w:szCs w:val="24"/>
        </w:rPr>
        <w:t>‐</w:t>
      </w:r>
      <w:r w:rsidRPr="00380647">
        <w:rPr>
          <w:rFonts w:asciiTheme="majorBidi" w:hAnsiTheme="majorBidi" w:cstheme="majorBidi"/>
          <w:noProof/>
          <w:sz w:val="24"/>
          <w:szCs w:val="24"/>
        </w:rPr>
        <w:t>Platelet Hybrid Membrane</w:t>
      </w:r>
      <w:r w:rsidRPr="00380647">
        <w:rPr>
          <w:rFonts w:ascii="Cambria Math" w:hAnsi="Cambria Math" w:cs="Cambria Math"/>
          <w:noProof/>
          <w:sz w:val="24"/>
          <w:szCs w:val="24"/>
        </w:rPr>
        <w:t>‐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Coated Magnetic Nanoparticles for Enhanced Photothermal Therapy of Head and Neck Squamous Cell Carcinoma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Adv. Funct. Mater.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9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29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10), 1807733.</w:t>
      </w:r>
    </w:p>
    <w:p w14:paraId="42466955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194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Lu, Q.; Dai, X.; Zhang, P.; Tan, X.; Zhong, Y.; Yao, C.; Song, M.; Song, G.; Zhang, Z.; Peng, G.; et al. Fe3O4@Au Composite Magnetic Nanoparticles Modified with Cetuximab for Targeted Magneto-Photothermal Therapy of Glioma Cells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Int. J. Nanomedicine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8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13</w:t>
      </w:r>
      <w:r w:rsidRPr="00380647">
        <w:rPr>
          <w:rFonts w:asciiTheme="majorBidi" w:hAnsiTheme="majorBidi" w:cstheme="majorBidi"/>
          <w:noProof/>
          <w:sz w:val="24"/>
          <w:szCs w:val="24"/>
        </w:rPr>
        <w:t>, 2491–2505.</w:t>
      </w:r>
    </w:p>
    <w:p w14:paraId="2243BC05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195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Ma, K.; Liu, G.-J.; Yan, L.; Wen, S.; Xu, B.; Tian, W.; Goldys, E. M.; Liu, G. AIEgen Based Poly(L-Lactic-Co-Glycolic Acid) Magnetic Nanoparticles to Localize Cytokine VEGF for Early Cancer Diagnosis and Photothermal Therapy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Nanomedicine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9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14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9), 1191–1201.</w:t>
      </w:r>
    </w:p>
    <w:p w14:paraId="1B90D300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196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Zhang, F.; Lu, G.; Wen, X.; Li, F.; Ji, X.; Li, Q.; Wu, M.; Cheng, Q.; Yu, Y.; Tang, J.; et al. Magnetic Nanoparticles Coated with Polyphenols for Spatio-Temporally Controlled Cancer Photothermal/Immunotherapy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J. Control. Release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20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326</w:t>
      </w:r>
      <w:r w:rsidRPr="00380647">
        <w:rPr>
          <w:rFonts w:asciiTheme="majorBidi" w:hAnsiTheme="majorBidi" w:cstheme="majorBidi"/>
          <w:noProof/>
          <w:sz w:val="24"/>
          <w:szCs w:val="24"/>
        </w:rPr>
        <w:t>, 131–139.</w:t>
      </w:r>
    </w:p>
    <w:p w14:paraId="1DFB6FE8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197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Jędrzak, A.; Grześkowiak, B. F.; Coy, E.; Wojnarowicz, J.; Szutkowski, K.; Jurga, S.; Jesionowski, T.; Mrówczyński, R. Dendrimer Based Theranostic Nanostructures for Combined Chemo- and Photothermal Therapy of Liver Cancer Cells in Vitro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Colloids Surfaces B Biointerfaces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9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173</w:t>
      </w:r>
      <w:r w:rsidRPr="00380647">
        <w:rPr>
          <w:rFonts w:asciiTheme="majorBidi" w:hAnsiTheme="majorBidi" w:cstheme="majorBidi"/>
          <w:noProof/>
          <w:sz w:val="24"/>
          <w:szCs w:val="24"/>
        </w:rPr>
        <w:t>, 698–708.</w:t>
      </w:r>
    </w:p>
    <w:p w14:paraId="5200E701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198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Wu, W.; Jiang, C. Z.; Roy, V. A. L. Designed Synthesis and Surface Engineering Strategies of Magnetic Iron Oxide Nanoparticles for Biomedical Applications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Nanoscale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6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8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47), 19421–19474.</w:t>
      </w:r>
    </w:p>
    <w:p w14:paraId="07AAF565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199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Kheshtzar, R.; Berenjian, A.; Taghizadeh, S.-M.; Ghasemi, Y.; Asad, A. G.; Ebrahiminezhad, A. Optimization of Reaction Parameters for the Green Synthesis of Zero </w:t>
      </w:r>
      <w:r w:rsidRPr="00380647">
        <w:rPr>
          <w:rFonts w:asciiTheme="majorBidi" w:hAnsiTheme="majorBidi" w:cstheme="majorBidi"/>
          <w:noProof/>
          <w:sz w:val="24"/>
          <w:szCs w:val="24"/>
        </w:rPr>
        <w:lastRenderedPageBreak/>
        <w:t xml:space="preserve">Valent Iron Nanoparticles Using Pine Tree Needles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Green Process. Synth.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9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8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1), 846–855.</w:t>
      </w:r>
    </w:p>
    <w:p w14:paraId="4494E9F9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200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Long, N. V.; Yang, Y.; Teranishi, T.; Thi, C. M.; Cao, Y.; Nogami, M. Biomedical Applications of Advanced Multifunctional Magnetic Nanoparticles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J. Nanosci. Nanotechnol.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5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15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12), 10091–10107.</w:t>
      </w:r>
    </w:p>
    <w:p w14:paraId="1FE0DDD6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201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Mitchell, M. J.; Billingsley, M. M.; Haley, R. M.; Wechsler, M. E.; Peppas, N. A.; Langer, R. Engineering Precision Nanoparticles for Drug Delivery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Nat. Rev. Drug Discov.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21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20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2), 101–124.</w:t>
      </w:r>
    </w:p>
    <w:p w14:paraId="10AB0F32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202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Saadat, M.; Manshadi, M. K. D.; Mohammadi, M.; Zare, M. J.; Zarei, M.; Kamali, R.; Sanati-Nezhad, A. Magnetic Particle Targeting for Diagnosis and Therapy of Lung Cancers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J. Control. Release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20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328</w:t>
      </w:r>
      <w:r w:rsidRPr="00380647">
        <w:rPr>
          <w:rFonts w:asciiTheme="majorBidi" w:hAnsiTheme="majorBidi" w:cstheme="majorBidi"/>
          <w:noProof/>
          <w:sz w:val="24"/>
          <w:szCs w:val="24"/>
        </w:rPr>
        <w:t>, 776–791.</w:t>
      </w:r>
    </w:p>
    <w:p w14:paraId="0D72AA56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203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Fan, D.; Wang, Q.; Zhu, T.; Wang, H.; Liu, B.; Wang, Y.; Liu, Z.; Liu, X.; Fan, D.; Wang, X. Recent Advances of Magnetic Nanomaterials in Bone Tissue Repair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Front. Chem.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20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8</w:t>
      </w:r>
      <w:r w:rsidRPr="00380647">
        <w:rPr>
          <w:rFonts w:asciiTheme="majorBidi" w:hAnsiTheme="majorBidi" w:cstheme="majorBidi"/>
          <w:noProof/>
          <w:sz w:val="24"/>
          <w:szCs w:val="24"/>
        </w:rPr>
        <w:t>, 745.</w:t>
      </w:r>
    </w:p>
    <w:p w14:paraId="02FD6F6D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204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Arias, L.; Pessan, J.; Vieira, A.; Lima, T.; Delbem, A.; Monteiro, D. Iron Oxide Nanoparticles for Biomedical Applications: A Perspective on Synthesis, Drugs, Antimicrobial Activity, and Toxicity.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Antibiotics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8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7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2), 46.</w:t>
      </w:r>
    </w:p>
    <w:p w14:paraId="4FA85554" w14:textId="77777777" w:rsidR="00380647" w:rsidRPr="00380647" w:rsidRDefault="00380647" w:rsidP="00380647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(205) </w:t>
      </w:r>
      <w:r w:rsidRPr="00380647">
        <w:rPr>
          <w:rFonts w:asciiTheme="majorBidi" w:hAnsiTheme="majorBidi" w:cstheme="majorBidi"/>
          <w:noProof/>
          <w:sz w:val="24"/>
          <w:szCs w:val="24"/>
        </w:rPr>
        <w:tab/>
        <w:t xml:space="preserve">Doswald, S.; Stark, W. J.; Beck-Schimmer, B. Biochemical Functionality of Magnetic Particles as Nanosensors: How Far Away Are We to Implement Them into Clinical Practice?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J. Nanobiotechnology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380647">
        <w:rPr>
          <w:rFonts w:asciiTheme="majorBidi" w:hAnsiTheme="majorBidi" w:cstheme="majorBidi"/>
          <w:b/>
          <w:bCs/>
          <w:noProof/>
          <w:sz w:val="24"/>
          <w:szCs w:val="24"/>
        </w:rPr>
        <w:t>2019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380647">
        <w:rPr>
          <w:rFonts w:asciiTheme="majorBidi" w:hAnsiTheme="majorBidi" w:cstheme="majorBidi"/>
          <w:i/>
          <w:iCs/>
          <w:noProof/>
          <w:sz w:val="24"/>
          <w:szCs w:val="24"/>
        </w:rPr>
        <w:t>17</w:t>
      </w:r>
      <w:r w:rsidRPr="00380647">
        <w:rPr>
          <w:rFonts w:asciiTheme="majorBidi" w:hAnsiTheme="majorBidi" w:cstheme="majorBidi"/>
          <w:noProof/>
          <w:sz w:val="24"/>
          <w:szCs w:val="24"/>
        </w:rPr>
        <w:t xml:space="preserve"> (1), 73.</w:t>
      </w:r>
    </w:p>
    <w:p w14:paraId="7CEDC937" w14:textId="0EAD2606" w:rsidR="009D4232" w:rsidRPr="00380647" w:rsidRDefault="009D4232" w:rsidP="00380647">
      <w:pPr>
        <w:spacing w:after="0"/>
        <w:jc w:val="both"/>
        <w:rPr>
          <w:rFonts w:asciiTheme="majorBidi" w:hAnsiTheme="majorBidi" w:cstheme="majorBidi"/>
          <w:sz w:val="24"/>
          <w:szCs w:val="24"/>
        </w:rPr>
      </w:pPr>
    </w:p>
    <w:sectPr w:rsidR="009D4232" w:rsidRPr="003806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0MzI3MDUyNzE0NTNS0lEKTi0uzszPAykwrAUA9EiFaCwAAAA="/>
  </w:docVars>
  <w:rsids>
    <w:rsidRoot w:val="004C3150"/>
    <w:rsid w:val="00092FC4"/>
    <w:rsid w:val="0010370F"/>
    <w:rsid w:val="001B7D2D"/>
    <w:rsid w:val="0025608B"/>
    <w:rsid w:val="00380647"/>
    <w:rsid w:val="004C3150"/>
    <w:rsid w:val="0077645D"/>
    <w:rsid w:val="007D2B99"/>
    <w:rsid w:val="00842CB4"/>
    <w:rsid w:val="009B45C7"/>
    <w:rsid w:val="009D4232"/>
    <w:rsid w:val="00A05A60"/>
    <w:rsid w:val="00C2535F"/>
    <w:rsid w:val="00D92641"/>
    <w:rsid w:val="00FC57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C6CD15"/>
  <w15:chartTrackingRefBased/>
  <w15:docId w15:val="{125187C8-123B-4279-9F48-10ECEB4E47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38064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14</Pages>
  <Words>6879</Words>
  <Characters>39213</Characters>
  <Application>Microsoft Office Word</Application>
  <DocSecurity>0</DocSecurity>
  <Lines>326</Lines>
  <Paragraphs>9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10</cp:revision>
  <dcterms:created xsi:type="dcterms:W3CDTF">2021-12-05T07:25:00Z</dcterms:created>
  <dcterms:modified xsi:type="dcterms:W3CDTF">2021-12-05T09:06:00Z</dcterms:modified>
</cp:coreProperties>
</file>